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22AA52D8"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B61E91">
        <w:rPr>
          <w:b/>
          <w:u w:val="single"/>
        </w:rPr>
        <w:t xml:space="preserve">EXECUTIVE COMMITTEE </w:t>
      </w:r>
      <w:r w:rsidR="000C1E67" w:rsidRPr="001A03A2">
        <w:rPr>
          <w:b/>
          <w:u w:val="single"/>
        </w:rPr>
        <w:t>MEETING HELD</w:t>
      </w:r>
      <w:r w:rsidR="00B61E91">
        <w:rPr>
          <w:b/>
          <w:u w:val="single"/>
        </w:rPr>
        <w:t xml:space="preserve"> THURSDAY, JANUARY 23, 2020</w:t>
      </w:r>
      <w:r w:rsidR="00D8117E" w:rsidRPr="001A03A2">
        <w:rPr>
          <w:b/>
          <w:u w:val="single"/>
        </w:rPr>
        <w:t xml:space="preserve"> AT </w:t>
      </w:r>
      <w:r w:rsidR="0097444B">
        <w:rPr>
          <w:b/>
          <w:u w:val="single"/>
        </w:rPr>
        <w:t>9</w:t>
      </w:r>
      <w:r w:rsidR="00B20EAD">
        <w:rPr>
          <w:b/>
          <w:u w:val="single"/>
        </w:rPr>
        <w:t>:</w:t>
      </w:r>
      <w:r w:rsidR="00E16869">
        <w:rPr>
          <w:b/>
          <w:u w:val="single"/>
        </w:rPr>
        <w:t>00</w:t>
      </w:r>
      <w:r w:rsidR="00B20EAD">
        <w:rPr>
          <w:b/>
          <w:u w:val="single"/>
        </w:rPr>
        <w:t xml:space="preserve"> </w:t>
      </w:r>
      <w:r w:rsidR="0097444B">
        <w:rPr>
          <w:b/>
          <w:u w:val="single"/>
        </w:rPr>
        <w:t>A</w:t>
      </w:r>
      <w:r w:rsidR="000C1E67" w:rsidRPr="001A03A2">
        <w:rPr>
          <w:b/>
          <w:u w:val="single"/>
        </w:rPr>
        <w:t xml:space="preserve">.M. IN THE </w:t>
      </w:r>
      <w:r w:rsidR="0097444B">
        <w:rPr>
          <w:b/>
          <w:u w:val="single"/>
        </w:rPr>
        <w:t>SALT L</w:t>
      </w:r>
      <w:r w:rsidR="005925AC">
        <w:rPr>
          <w:b/>
          <w:u w:val="single"/>
        </w:rPr>
        <w:t>A</w:t>
      </w:r>
      <w:r w:rsidR="0097444B">
        <w:rPr>
          <w:b/>
          <w:u w:val="single"/>
        </w:rPr>
        <w:t>KE C</w:t>
      </w:r>
      <w:r w:rsidR="00724D86">
        <w:rPr>
          <w:b/>
          <w:u w:val="single"/>
        </w:rPr>
        <w:t>O</w:t>
      </w:r>
      <w:r w:rsidR="0097444B">
        <w:rPr>
          <w:b/>
          <w:u w:val="single"/>
        </w:rPr>
        <w:t>UNTY COMPLEX</w:t>
      </w:r>
      <w:r w:rsidR="002730F4">
        <w:rPr>
          <w:b/>
          <w:u w:val="single"/>
        </w:rPr>
        <w:t xml:space="preserve"> </w:t>
      </w:r>
      <w:r w:rsidR="000C1E67" w:rsidRPr="001A03A2">
        <w:rPr>
          <w:b/>
          <w:u w:val="single"/>
        </w:rPr>
        <w:t>LOCATED AT</w:t>
      </w:r>
      <w:r w:rsidR="0097444B">
        <w:rPr>
          <w:b/>
          <w:u w:val="single"/>
        </w:rPr>
        <w:t xml:space="preserve"> 2001 SOUTH STATE STREET</w:t>
      </w:r>
      <w:r w:rsidR="000C1E67" w:rsidRPr="001A03A2">
        <w:rPr>
          <w:b/>
          <w:u w:val="single"/>
        </w:rPr>
        <w:t xml:space="preserve">, </w:t>
      </w:r>
      <w:r w:rsidR="0097444B">
        <w:rPr>
          <w:b/>
          <w:u w:val="single"/>
        </w:rPr>
        <w:t>SALT LAKE CIT</w:t>
      </w:r>
      <w:r w:rsidR="005925AC">
        <w:rPr>
          <w:b/>
          <w:u w:val="single"/>
        </w:rPr>
        <w:t>Y</w:t>
      </w:r>
      <w:r w:rsidR="0097444B">
        <w:rPr>
          <w:b/>
          <w:u w:val="single"/>
        </w:rPr>
        <w:t xml:space="preserve">, </w:t>
      </w:r>
      <w:r w:rsidR="000C1E67" w:rsidRPr="001A03A2">
        <w:rPr>
          <w:b/>
          <w:u w:val="single"/>
        </w:rPr>
        <w:t xml:space="preserve">UTAH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6CA05EDA" w14:textId="1FAF0747" w:rsidR="00DA12D9" w:rsidRPr="00102AA0"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724D86">
        <w:t xml:space="preserve">Chair Chris Robinson, Mayor </w:t>
      </w:r>
      <w:r w:rsidRPr="00102AA0">
        <w:t>Mike Peterson,</w:t>
      </w:r>
      <w:r w:rsidR="003C0D7D" w:rsidRPr="00102AA0">
        <w:t xml:space="preserve"> </w:t>
      </w:r>
      <w:r w:rsidR="00ED47A2">
        <w:t>Mayor Erin Mendenhall, Mayor Jenny Wilson, Catherine Kanter/ Mike Reberg (Mayor Wilson Staff Members)</w:t>
      </w:r>
    </w:p>
    <w:p w14:paraId="44DF700F" w14:textId="48B87009" w:rsidR="00B261E3" w:rsidRDefault="00B261E3" w:rsidP="00BE5168">
      <w:pPr>
        <w:tabs>
          <w:tab w:val="left" w:pos="2337"/>
        </w:tabs>
        <w:ind w:left="2160" w:hanging="2160"/>
        <w:jc w:val="both"/>
      </w:pPr>
    </w:p>
    <w:p w14:paraId="66AEDC23" w14:textId="19A53E7E" w:rsidR="00ED47A2" w:rsidRPr="0026390D" w:rsidRDefault="00ED47A2" w:rsidP="00BE5168">
      <w:pPr>
        <w:tabs>
          <w:tab w:val="left" w:pos="2337"/>
        </w:tabs>
        <w:ind w:left="2160" w:hanging="2160"/>
        <w:jc w:val="both"/>
      </w:pPr>
      <w:r>
        <w:rPr>
          <w:b/>
          <w:bCs/>
        </w:rPr>
        <w:t>Absent:</w:t>
      </w:r>
      <w:r>
        <w:rPr>
          <w:b/>
          <w:bCs/>
        </w:rPr>
        <w:tab/>
      </w:r>
      <w:r w:rsidR="0026390D">
        <w:t>Laura Briefer (Mayor Mend</w:t>
      </w:r>
      <w:r w:rsidR="00017A5F">
        <w:t>enhall Staff Member)</w:t>
      </w:r>
    </w:p>
    <w:p w14:paraId="60BF787C" w14:textId="77777777" w:rsidR="00ED47A2" w:rsidRPr="00102AA0" w:rsidRDefault="00ED47A2" w:rsidP="00BE5168">
      <w:pPr>
        <w:tabs>
          <w:tab w:val="left" w:pos="2337"/>
        </w:tabs>
        <w:ind w:left="2160" w:hanging="2160"/>
        <w:jc w:val="both"/>
      </w:pPr>
    </w:p>
    <w:p w14:paraId="2A80B852" w14:textId="64DE2D52" w:rsidR="00D859C5" w:rsidRPr="00102AA0"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102AA0">
        <w:t>Executive Director Ralph Becker</w:t>
      </w:r>
      <w:r w:rsidR="007B0B49">
        <w:t xml:space="preserve"> (Ex Officio Member)</w:t>
      </w:r>
      <w:r w:rsidR="008146DB" w:rsidRPr="00102AA0">
        <w:t>,</w:t>
      </w:r>
      <w:r w:rsidR="009B4FF7" w:rsidRPr="00102AA0">
        <w:t xml:space="preserve"> Deputy Director Blake Perez, </w:t>
      </w:r>
      <w:r w:rsidR="009C4CF1" w:rsidRPr="00102AA0">
        <w:t xml:space="preserve">Communications Director Lindsey </w:t>
      </w:r>
      <w:r w:rsidR="009C4CF1" w:rsidRPr="003D53B7">
        <w:t>Nielsen</w:t>
      </w:r>
      <w:r w:rsidR="00D859C5" w:rsidRPr="003D53B7">
        <w:t xml:space="preserve">, </w:t>
      </w:r>
      <w:r w:rsidR="0019015D" w:rsidRPr="003D53B7">
        <w:t xml:space="preserve">Office Manager </w:t>
      </w:r>
      <w:r w:rsidR="00D859C5" w:rsidRPr="003D53B7">
        <w:t>Kaye Mickelson</w:t>
      </w:r>
    </w:p>
    <w:p w14:paraId="3026405B" w14:textId="77777777" w:rsidR="00C640AA" w:rsidRDefault="00C640AA" w:rsidP="00BE5168">
      <w:pPr>
        <w:tabs>
          <w:tab w:val="left" w:pos="2337"/>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565F8DC4" w14:textId="231F7EE0" w:rsidR="00BC4BC6" w:rsidRDefault="00BC4BC6" w:rsidP="00BC4BC6">
      <w:pPr>
        <w:tabs>
          <w:tab w:val="left" w:pos="720"/>
          <w:tab w:val="left" w:pos="2160"/>
        </w:tabs>
        <w:jc w:val="both"/>
        <w:rPr>
          <w:bCs/>
        </w:rPr>
      </w:pPr>
      <w:r>
        <w:rPr>
          <w:bCs/>
        </w:rPr>
        <w:t>CWC Board of Commissioner</w:t>
      </w:r>
      <w:r w:rsidR="002E171C">
        <w:rPr>
          <w:bCs/>
        </w:rPr>
        <w:t>s</w:t>
      </w:r>
      <w:r>
        <w:rPr>
          <w:bCs/>
        </w:rPr>
        <w:t xml:space="preserve"> Chair Chris Robinson called the meeting to order at </w:t>
      </w:r>
      <w:r w:rsidR="00C07737">
        <w:rPr>
          <w:bCs/>
        </w:rPr>
        <w:t xml:space="preserve">approximately </w:t>
      </w:r>
      <w:r>
        <w:rPr>
          <w:bCs/>
        </w:rPr>
        <w:t xml:space="preserve">9:00 </w:t>
      </w:r>
      <w:r w:rsidR="001268F7">
        <w:rPr>
          <w:bCs/>
        </w:rPr>
        <w:t>a</w:t>
      </w:r>
      <w:r>
        <w:rPr>
          <w:bCs/>
        </w:rPr>
        <w:t xml:space="preserve">.m.  </w:t>
      </w:r>
    </w:p>
    <w:p w14:paraId="098723A0" w14:textId="77777777" w:rsidR="00BC4BC6" w:rsidRPr="00BC4BC6" w:rsidRDefault="00BC4BC6" w:rsidP="00BC4BC6">
      <w:pPr>
        <w:tabs>
          <w:tab w:val="left" w:pos="1440"/>
          <w:tab w:val="left" w:pos="2160"/>
        </w:tabs>
        <w:jc w:val="both"/>
        <w:rPr>
          <w:b/>
          <w:bCs/>
          <w:u w:val="single"/>
        </w:rPr>
      </w:pPr>
    </w:p>
    <w:p w14:paraId="7295604B" w14:textId="2A8C120F"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 xml:space="preserve">REVIEW AND DISCUSS DRAFT AGENDA FOR FEBRUARY </w:t>
      </w:r>
      <w:r w:rsidR="001268F7">
        <w:rPr>
          <w:b/>
          <w:bCs/>
          <w:u w:val="single"/>
        </w:rPr>
        <w:t>CENTRAL WASAT</w:t>
      </w:r>
      <w:r w:rsidR="004B7D1E">
        <w:rPr>
          <w:b/>
          <w:bCs/>
          <w:u w:val="single"/>
        </w:rPr>
        <w:t>C</w:t>
      </w:r>
      <w:r w:rsidR="001268F7">
        <w:rPr>
          <w:b/>
          <w:bCs/>
          <w:u w:val="single"/>
        </w:rPr>
        <w:t>H COMMISSION (“</w:t>
      </w:r>
      <w:r>
        <w:rPr>
          <w:b/>
          <w:bCs/>
          <w:u w:val="single"/>
        </w:rPr>
        <w:t>CWC</w:t>
      </w:r>
      <w:r w:rsidR="001268F7">
        <w:rPr>
          <w:b/>
          <w:bCs/>
          <w:u w:val="single"/>
        </w:rPr>
        <w:t>”)</w:t>
      </w:r>
      <w:r>
        <w:rPr>
          <w:b/>
          <w:bCs/>
          <w:u w:val="single"/>
        </w:rPr>
        <w:t xml:space="preserve"> BOARD.</w:t>
      </w:r>
    </w:p>
    <w:p w14:paraId="7F1D2F18" w14:textId="7E6521B9" w:rsidR="000667DA" w:rsidRDefault="000667DA" w:rsidP="000667DA">
      <w:pPr>
        <w:tabs>
          <w:tab w:val="left" w:pos="1440"/>
          <w:tab w:val="left" w:pos="2160"/>
        </w:tabs>
        <w:jc w:val="both"/>
      </w:pPr>
    </w:p>
    <w:p w14:paraId="7490C252" w14:textId="5F0706EA" w:rsidR="004E0B5B" w:rsidRDefault="00AC0E35" w:rsidP="000667DA">
      <w:pPr>
        <w:tabs>
          <w:tab w:val="left" w:pos="1440"/>
          <w:tab w:val="left" w:pos="2160"/>
        </w:tabs>
        <w:jc w:val="both"/>
      </w:pPr>
      <w:r>
        <w:t xml:space="preserve">The upcoming agenda </w:t>
      </w:r>
      <w:r w:rsidR="00DF0464">
        <w:t>and schedul</w:t>
      </w:r>
      <w:r w:rsidR="001D086E">
        <w:t>ing</w:t>
      </w:r>
      <w:r w:rsidR="00DF0464">
        <w:t xml:space="preserve"> were </w:t>
      </w:r>
      <w:r>
        <w:t xml:space="preserve">reviewed and modified.  </w:t>
      </w:r>
      <w:r w:rsidR="009113CB">
        <w:t xml:space="preserve">With regard to the Budget Committee, </w:t>
      </w:r>
      <w:r w:rsidR="001F5B8F">
        <w:t xml:space="preserve">Mayor Wilson stated that </w:t>
      </w:r>
      <w:r w:rsidR="009113CB">
        <w:t xml:space="preserve">one of the struggles from the previous year </w:t>
      </w:r>
      <w:r w:rsidR="001F5B8F">
        <w:t xml:space="preserve">pertained to the need to address the </w:t>
      </w:r>
      <w:r w:rsidR="009113CB">
        <w:t>C</w:t>
      </w:r>
      <w:r w:rsidR="001F5B8F">
        <w:t xml:space="preserve">ommunity </w:t>
      </w:r>
      <w:r w:rsidR="009113CB">
        <w:t>A</w:t>
      </w:r>
      <w:r w:rsidR="001F5B8F">
        <w:t>lliance</w:t>
      </w:r>
      <w:r w:rsidR="00836C02">
        <w:t xml:space="preserve"> </w:t>
      </w:r>
      <w:r w:rsidR="009113CB">
        <w:t xml:space="preserve">on the Budget Committee.  She stated that they operate by resolution on </w:t>
      </w:r>
      <w:r w:rsidR="005925AC">
        <w:t xml:space="preserve">matters </w:t>
      </w:r>
      <w:r w:rsidR="009113CB">
        <w:t>that are not required</w:t>
      </w:r>
      <w:r w:rsidR="00C90C97">
        <w:t xml:space="preserve">, which slows them down and results in additional cost.  </w:t>
      </w:r>
      <w:r w:rsidR="008D0965">
        <w:t xml:space="preserve">CWC Executive Director, Ralph Becker stated that they are continually working on that issue.  They are particularly attentive because they have been sued and are </w:t>
      </w:r>
      <w:r w:rsidR="00FA2D6C">
        <w:t xml:space="preserve">routinely </w:t>
      </w:r>
      <w:r w:rsidR="008D0965">
        <w:t xml:space="preserve">threatened with litigation.  </w:t>
      </w:r>
    </w:p>
    <w:p w14:paraId="3A49DD88" w14:textId="77777777" w:rsidR="004E0B5B" w:rsidRDefault="004E0B5B" w:rsidP="000667DA">
      <w:pPr>
        <w:tabs>
          <w:tab w:val="left" w:pos="1440"/>
          <w:tab w:val="left" w:pos="2160"/>
        </w:tabs>
        <w:jc w:val="both"/>
      </w:pPr>
    </w:p>
    <w:p w14:paraId="560CD9F5" w14:textId="11B6C54E" w:rsidR="0022127F" w:rsidRDefault="00FF5CD3" w:rsidP="000667DA">
      <w:pPr>
        <w:tabs>
          <w:tab w:val="left" w:pos="1440"/>
          <w:tab w:val="left" w:pos="2160"/>
        </w:tabs>
        <w:jc w:val="both"/>
      </w:pPr>
      <w:r>
        <w:t xml:space="preserve">Changes were recommended to the </w:t>
      </w:r>
      <w:r w:rsidR="004E0B5B">
        <w:t>upcoming CWC agenda</w:t>
      </w:r>
      <w:r>
        <w:t xml:space="preserve"> including rearranging items and combining others.  </w:t>
      </w:r>
      <w:r w:rsidR="004E0B5B">
        <w:t xml:space="preserve"> </w:t>
      </w:r>
    </w:p>
    <w:p w14:paraId="43C1AA10" w14:textId="3F6A9942" w:rsidR="003F7208" w:rsidRDefault="0022127F" w:rsidP="000667DA">
      <w:pPr>
        <w:tabs>
          <w:tab w:val="left" w:pos="1440"/>
          <w:tab w:val="left" w:pos="2160"/>
        </w:tabs>
        <w:jc w:val="both"/>
      </w:pPr>
      <w:r>
        <w:br/>
        <w:t xml:space="preserve">With regard to electing </w:t>
      </w:r>
      <w:r w:rsidR="00B67108">
        <w:t>v</w:t>
      </w:r>
      <w:r>
        <w:t>ice-</w:t>
      </w:r>
      <w:r w:rsidR="00B67108">
        <w:t>c</w:t>
      </w:r>
      <w:r>
        <w:t xml:space="preserve">hairs for each committee, Mr. Perez stated that they want to have balance within each committee </w:t>
      </w:r>
      <w:r w:rsidR="00C50514">
        <w:t xml:space="preserve">by </w:t>
      </w:r>
      <w:r>
        <w:t>having three members</w:t>
      </w:r>
      <w:r w:rsidR="00C104FF">
        <w:t xml:space="preserve">.  </w:t>
      </w:r>
      <w:r w:rsidR="00B67108">
        <w:t>If the chair is unable to attend</w:t>
      </w:r>
      <w:r w:rsidR="00C50514">
        <w:t xml:space="preserve">, the Vice-Chair </w:t>
      </w:r>
      <w:r w:rsidR="00B67108">
        <w:t xml:space="preserve">can step in.  </w:t>
      </w:r>
      <w:r w:rsidR="00D87245">
        <w:t xml:space="preserve">In response to a question raised by </w:t>
      </w:r>
      <w:r w:rsidR="003F7208">
        <w:t>Mayor Wilson</w:t>
      </w:r>
      <w:r w:rsidR="00D87245">
        <w:t xml:space="preserve">, Mr. Becker confirmed that </w:t>
      </w:r>
      <w:r w:rsidR="003F7208">
        <w:t>the Stakeholders Council</w:t>
      </w:r>
      <w:r w:rsidR="00C50514">
        <w:t xml:space="preserve"> </w:t>
      </w:r>
      <w:r w:rsidR="003F7208">
        <w:t xml:space="preserve">was integrated with the </w:t>
      </w:r>
      <w:r w:rsidR="00196E4B">
        <w:t xml:space="preserve">three areas.  </w:t>
      </w:r>
    </w:p>
    <w:p w14:paraId="6D6CB85F" w14:textId="26482D68" w:rsidR="00D87245" w:rsidRDefault="00D87245" w:rsidP="000667DA">
      <w:pPr>
        <w:tabs>
          <w:tab w:val="left" w:pos="1440"/>
          <w:tab w:val="left" w:pos="2160"/>
        </w:tabs>
        <w:jc w:val="both"/>
      </w:pPr>
    </w:p>
    <w:p w14:paraId="5A7FDECA" w14:textId="5ADE60F9" w:rsidR="00021E73" w:rsidRDefault="00D87245" w:rsidP="000667DA">
      <w:pPr>
        <w:tabs>
          <w:tab w:val="left" w:pos="1440"/>
          <w:tab w:val="left" w:pos="2160"/>
        </w:tabs>
        <w:jc w:val="both"/>
      </w:pPr>
      <w:r>
        <w:t xml:space="preserve">Mr. Perez reported that the Town of Brighton is in the process of preparing their application </w:t>
      </w:r>
      <w:r w:rsidR="00C50514">
        <w:t xml:space="preserve">to become a member of the CWC </w:t>
      </w:r>
      <w:r>
        <w:t xml:space="preserve">and it should be received soon.  The CWC Board </w:t>
      </w:r>
      <w:r w:rsidR="00C50514">
        <w:t xml:space="preserve">will </w:t>
      </w:r>
      <w:r>
        <w:t xml:space="preserve">need to approve it after which Mayor Knopp </w:t>
      </w:r>
      <w:r w:rsidR="00C50514">
        <w:t xml:space="preserve">will </w:t>
      </w:r>
      <w:r>
        <w:t>tentatively be</w:t>
      </w:r>
      <w:r w:rsidR="00C50514">
        <w:t xml:space="preserve">come a member of </w:t>
      </w:r>
      <w:r w:rsidR="001D086E">
        <w:t xml:space="preserve">the </w:t>
      </w:r>
      <w:r w:rsidR="00C50514">
        <w:t>Board</w:t>
      </w:r>
      <w:r>
        <w:t xml:space="preserve">.  Before being able to vote, the request would need to go to </w:t>
      </w:r>
      <w:r w:rsidR="00530013">
        <w:t xml:space="preserve">the </w:t>
      </w:r>
      <w:r>
        <w:t xml:space="preserve">legislative bodies </w:t>
      </w:r>
      <w:r w:rsidR="00530013">
        <w:t xml:space="preserve">of </w:t>
      </w:r>
      <w:r w:rsidR="00541143">
        <w:t xml:space="preserve">every jurisdiction.  As a result, it could take </w:t>
      </w:r>
      <w:r w:rsidR="001917EC">
        <w:t>one</w:t>
      </w:r>
      <w:r w:rsidR="004A29D4">
        <w:t xml:space="preserve"> or two </w:t>
      </w:r>
      <w:r w:rsidR="00541143">
        <w:t>month</w:t>
      </w:r>
      <w:r w:rsidR="004A29D4">
        <w:t>s</w:t>
      </w:r>
      <w:r w:rsidR="00541143">
        <w:t xml:space="preserve"> before the Town of Brighton is formally </w:t>
      </w:r>
      <w:r w:rsidR="001816B2">
        <w:t xml:space="preserve">a member.  </w:t>
      </w:r>
    </w:p>
    <w:p w14:paraId="55FC868C" w14:textId="0673D979" w:rsidR="000667DA" w:rsidRPr="000667DA" w:rsidRDefault="000667DA" w:rsidP="000667DA">
      <w:pPr>
        <w:tabs>
          <w:tab w:val="left" w:pos="1440"/>
          <w:tab w:val="left" w:pos="2160"/>
        </w:tabs>
        <w:jc w:val="both"/>
      </w:pPr>
    </w:p>
    <w:p w14:paraId="3F6B1093" w14:textId="4F795693" w:rsidR="00A57697" w:rsidRDefault="00242FA9" w:rsidP="000667DA">
      <w:pPr>
        <w:tabs>
          <w:tab w:val="left" w:pos="1440"/>
          <w:tab w:val="left" w:pos="2160"/>
        </w:tabs>
        <w:jc w:val="both"/>
      </w:pPr>
      <w:r>
        <w:t xml:space="preserve">Mr. Becker reported that </w:t>
      </w:r>
      <w:r w:rsidR="00D05A0F">
        <w:t>the Utah Transit Authority (“</w:t>
      </w:r>
      <w:r>
        <w:t>UTA</w:t>
      </w:r>
      <w:r w:rsidR="00D05A0F">
        <w:t>”)</w:t>
      </w:r>
      <w:r>
        <w:t xml:space="preserve"> </w:t>
      </w:r>
      <w:r w:rsidR="007E2623">
        <w:t xml:space="preserve">and the Metropolitan Water District are </w:t>
      </w:r>
      <w:r>
        <w:t>on board with the Commission.  The question was whether to create a new category such as for ex</w:t>
      </w:r>
      <w:r w:rsidR="001D086E">
        <w:noBreakHyphen/>
        <w:t xml:space="preserve">officio </w:t>
      </w:r>
      <w:r>
        <w:t xml:space="preserve">members and have them serve in that role.  </w:t>
      </w:r>
      <w:r w:rsidR="00BB4189">
        <w:t xml:space="preserve">Mr. Becker </w:t>
      </w:r>
      <w:r w:rsidR="00D05A0F">
        <w:t xml:space="preserve">pointed out that UTA has already made a financial contribution.  There was some question about the Utah Department of Transportation (“UDOT”) as well.  </w:t>
      </w:r>
      <w:r w:rsidR="002C1205">
        <w:t xml:space="preserve">UDOT Executive Director, </w:t>
      </w:r>
      <w:r w:rsidR="0055155B">
        <w:t xml:space="preserve">Carlos Braceras wants to be supportive but </w:t>
      </w:r>
      <w:r w:rsidR="00BB4189">
        <w:t xml:space="preserve">was </w:t>
      </w:r>
      <w:r w:rsidR="00BB4189">
        <w:lastRenderedPageBreak/>
        <w:t xml:space="preserve">hesitant to have </w:t>
      </w:r>
      <w:r w:rsidR="0055155B">
        <w:t>a formal role.</w:t>
      </w:r>
      <w:r w:rsidR="00A576CF">
        <w:t xml:space="preserve">  </w:t>
      </w:r>
      <w:r w:rsidR="009C1CE1">
        <w:t>T</w:t>
      </w:r>
      <w:r w:rsidR="00A576CF">
        <w:t xml:space="preserve">hey are waiting to deal with other issues before moving forward with the Interlocal Agreement.  </w:t>
      </w:r>
      <w:r w:rsidR="002864BA">
        <w:t xml:space="preserve">Each time a change is made to the agreement, </w:t>
      </w:r>
      <w:r w:rsidR="004D749A">
        <w:t xml:space="preserve">it is necessary to go back to the legislative body of each jurisdiction for approval.  </w:t>
      </w:r>
      <w:r w:rsidR="007E5BBB">
        <w:t xml:space="preserve">Mike Reberg suggested that all of the changes be packaged </w:t>
      </w:r>
      <w:r w:rsidR="00A57697">
        <w:t>together.</w:t>
      </w:r>
      <w:r w:rsidR="0055155B">
        <w:t xml:space="preserve">  </w:t>
      </w:r>
      <w:r w:rsidR="00A57697">
        <w:t xml:space="preserve">Mr. Becker stated that Mayor Knopp has been attending </w:t>
      </w:r>
      <w:r w:rsidR="009222AD">
        <w:t xml:space="preserve">meetings as well.  </w:t>
      </w:r>
    </w:p>
    <w:p w14:paraId="72C0E44A" w14:textId="4CEACF6C" w:rsidR="009222AD" w:rsidRDefault="009222AD" w:rsidP="000667DA">
      <w:pPr>
        <w:tabs>
          <w:tab w:val="left" w:pos="1440"/>
          <w:tab w:val="left" w:pos="2160"/>
        </w:tabs>
        <w:jc w:val="both"/>
      </w:pPr>
    </w:p>
    <w:p w14:paraId="6724387A" w14:textId="11E2942D" w:rsidR="009222AD" w:rsidRPr="000667DA" w:rsidRDefault="009222AD" w:rsidP="000667DA">
      <w:pPr>
        <w:tabs>
          <w:tab w:val="left" w:pos="1440"/>
          <w:tab w:val="left" w:pos="2160"/>
        </w:tabs>
        <w:jc w:val="both"/>
      </w:pPr>
      <w:r>
        <w:t xml:space="preserve">Chair Robinson asked if it was too late to craft resolutions or present ideas on </w:t>
      </w:r>
      <w:r w:rsidR="009C1CE1">
        <w:t xml:space="preserve">the potential for </w:t>
      </w:r>
      <w:r>
        <w:t xml:space="preserve">ex officio members for the February meeting.  Mr. Becker stated that it was probably too late to be included on the agenda but that action </w:t>
      </w:r>
      <w:r w:rsidR="009C1CE1">
        <w:t xml:space="preserve">could </w:t>
      </w:r>
      <w:r>
        <w:t xml:space="preserve">be taken now.   </w:t>
      </w:r>
    </w:p>
    <w:p w14:paraId="6C78D394" w14:textId="77777777" w:rsidR="000667DA" w:rsidRPr="000667DA" w:rsidRDefault="000667DA" w:rsidP="000667DA">
      <w:pPr>
        <w:tabs>
          <w:tab w:val="left" w:pos="1440"/>
          <w:tab w:val="left" w:pos="2160"/>
        </w:tabs>
        <w:jc w:val="both"/>
      </w:pPr>
    </w:p>
    <w:p w14:paraId="13277478" w14:textId="0B7EB6D9"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CWC COMMITTEE UPDATE AND DISCUSSION.</w:t>
      </w:r>
    </w:p>
    <w:p w14:paraId="17395436" w14:textId="73C8C7D6" w:rsidR="000667DA" w:rsidRPr="000667DA" w:rsidRDefault="000667DA" w:rsidP="000667DA">
      <w:pPr>
        <w:tabs>
          <w:tab w:val="left" w:pos="1440"/>
          <w:tab w:val="left" w:pos="2160"/>
        </w:tabs>
        <w:jc w:val="both"/>
      </w:pPr>
    </w:p>
    <w:p w14:paraId="78A74A5C" w14:textId="0ADEA53D" w:rsidR="000667DA" w:rsidRDefault="00E862E0" w:rsidP="000667DA">
      <w:pPr>
        <w:tabs>
          <w:tab w:val="left" w:pos="1440"/>
          <w:tab w:val="left" w:pos="2160"/>
        </w:tabs>
        <w:jc w:val="both"/>
      </w:pPr>
      <w:r>
        <w:t xml:space="preserve">Chair Robinson reported that he, Mayor Wilson, and staff </w:t>
      </w:r>
      <w:r w:rsidR="003076F9">
        <w:t>met a few days earlier</w:t>
      </w:r>
      <w:r w:rsidR="009C1CE1">
        <w:t xml:space="preserve"> and as a </w:t>
      </w:r>
      <w:r w:rsidR="003076F9">
        <w:t>group</w:t>
      </w:r>
      <w:r w:rsidR="007D00D3">
        <w:t>,</w:t>
      </w:r>
      <w:r w:rsidR="003076F9">
        <w:t xml:space="preserve"> </w:t>
      </w:r>
      <w:r w:rsidR="007D00D3">
        <w:t xml:space="preserve">and </w:t>
      </w:r>
      <w:r w:rsidR="009C1CE1">
        <w:t xml:space="preserve">made a decision </w:t>
      </w:r>
      <w:r w:rsidR="003076F9">
        <w:t xml:space="preserve">to </w:t>
      </w:r>
      <w:r w:rsidR="00E53F8A">
        <w:t xml:space="preserve">put a hold this year on the federal legislation.  They discussed the elements of the federal bill and identified the barriers and opportunities moving forward.  After a rigorous discussion about the Alta situation, </w:t>
      </w:r>
      <w:r w:rsidR="0078305C">
        <w:t>the decision was made to pause on some of the sticky issues</w:t>
      </w:r>
      <w:r w:rsidR="00297094">
        <w:t xml:space="preserve">.  The value may be to use this year’s timeline to reach out to the various partners and resorts and look at a different </w:t>
      </w:r>
      <w:r w:rsidR="009C1CE1">
        <w:t xml:space="preserve">method to </w:t>
      </w:r>
      <w:r w:rsidR="00297094">
        <w:t>address valuation and critical lands</w:t>
      </w:r>
      <w:r w:rsidR="009C1CE1">
        <w:t xml:space="preserve"> issues</w:t>
      </w:r>
      <w:r w:rsidR="00297094">
        <w:t xml:space="preserve">.  The goal was to reach a compromise.  There was uncertainty as to whether the resorts would be interested in pursuing a unique model.  </w:t>
      </w:r>
    </w:p>
    <w:p w14:paraId="445DEC3D" w14:textId="7A211DBB" w:rsidR="008B381E" w:rsidRDefault="008B381E" w:rsidP="000667DA">
      <w:pPr>
        <w:tabs>
          <w:tab w:val="left" w:pos="1440"/>
          <w:tab w:val="left" w:pos="2160"/>
        </w:tabs>
        <w:jc w:val="both"/>
      </w:pPr>
    </w:p>
    <w:p w14:paraId="6E6D9271" w14:textId="11C49179" w:rsidR="000667DA" w:rsidRDefault="008B381E" w:rsidP="000667DA">
      <w:pPr>
        <w:tabs>
          <w:tab w:val="left" w:pos="1440"/>
          <w:tab w:val="left" w:pos="2160"/>
        </w:tabs>
        <w:jc w:val="both"/>
      </w:pPr>
      <w:r>
        <w:t>Chair Robinson explained that the intent is not to negotiate with Alta or work on those elements of the federal legislation.  They want to determine whether adjustments in land tenure and ownership are important</w:t>
      </w:r>
      <w:r w:rsidR="00403F6A">
        <w:t xml:space="preserve">.  </w:t>
      </w:r>
      <w:r w:rsidR="00AA7C9E">
        <w:t xml:space="preserve">If they are, the next step would be to brainstorm ways to fix that.  Dave Whittekiend </w:t>
      </w:r>
      <w:r w:rsidR="008B4416">
        <w:t>ca</w:t>
      </w:r>
      <w:r w:rsidR="00AA7C9E">
        <w:t>me up with an idea to have the federal legislation authorize the sale and purchase of certain lands</w:t>
      </w:r>
      <w:r w:rsidR="00EB7482">
        <w:t xml:space="preserve"> whereby th</w:t>
      </w:r>
      <w:r w:rsidR="00AA7C9E">
        <w:t>e resorts would be able to pay for fair market value base lands</w:t>
      </w:r>
      <w:r w:rsidR="00324578">
        <w:t>.  In exchange</w:t>
      </w:r>
      <w:r w:rsidR="00F22301">
        <w:t>,</w:t>
      </w:r>
      <w:r w:rsidR="00324578">
        <w:t xml:space="preserve"> they may be required to sell side hill lands that would satisfy the conservation community.  The proceeds would remain in the Central Wasatch and not go to the Treasury to be reinvested in other lands.  The result would be to create a fund for the purchase of lands.  The question was whether the resorts have an appetite for that.  </w:t>
      </w:r>
      <w:r w:rsidR="005C24D8">
        <w:t xml:space="preserve">It was suggested that a meeting of the Land Tenure and Legislative Committee be held to raise that question.  </w:t>
      </w:r>
    </w:p>
    <w:p w14:paraId="5B529BE7" w14:textId="0B33DA2B" w:rsidR="00EB0686" w:rsidRDefault="00EB0686" w:rsidP="000667DA">
      <w:pPr>
        <w:tabs>
          <w:tab w:val="left" w:pos="1440"/>
          <w:tab w:val="left" w:pos="2160"/>
        </w:tabs>
        <w:jc w:val="both"/>
      </w:pPr>
    </w:p>
    <w:p w14:paraId="5F4550A7" w14:textId="244667A1" w:rsidR="00EB0686" w:rsidRDefault="00EB0686" w:rsidP="000667DA">
      <w:pPr>
        <w:tabs>
          <w:tab w:val="left" w:pos="1440"/>
          <w:tab w:val="left" w:pos="2160"/>
        </w:tabs>
        <w:jc w:val="both"/>
      </w:pPr>
      <w:r>
        <w:t xml:space="preserve">Chair Robinson stressed the importance of discussing at the meeting the importance of land tenure adjustments and alternatives to the exchanges.  </w:t>
      </w:r>
      <w:r w:rsidR="003B0DAA">
        <w:t>Mayor Wilson stated that if the</w:t>
      </w:r>
      <w:r w:rsidR="00F22301">
        <w:t>y</w:t>
      </w:r>
      <w:r w:rsidR="003B0DAA">
        <w:t xml:space="preserve"> leave a meeting and the answer is “no”, they </w:t>
      </w:r>
      <w:r w:rsidR="00F22301">
        <w:t xml:space="preserve">do not </w:t>
      </w:r>
      <w:r w:rsidR="003B0DAA">
        <w:t xml:space="preserve">have a bill </w:t>
      </w:r>
      <w:r w:rsidR="00124EFD">
        <w:t xml:space="preserve">since </w:t>
      </w:r>
      <w:r w:rsidR="003B0DAA">
        <w:t xml:space="preserve">a conservation bill alone goes nowhere </w:t>
      </w:r>
      <w:r w:rsidR="00124EFD">
        <w:t xml:space="preserve">with </w:t>
      </w:r>
      <w:r w:rsidR="003B0DAA">
        <w:t xml:space="preserve">the federal delegation that they have.   </w:t>
      </w:r>
    </w:p>
    <w:p w14:paraId="7E4FF0A6" w14:textId="1A2CB8B7" w:rsidR="00415893" w:rsidRDefault="00415893" w:rsidP="000667DA">
      <w:pPr>
        <w:tabs>
          <w:tab w:val="left" w:pos="1440"/>
          <w:tab w:val="left" w:pos="2160"/>
        </w:tabs>
        <w:jc w:val="both"/>
      </w:pPr>
    </w:p>
    <w:p w14:paraId="40B7030C" w14:textId="07DA0FDB" w:rsidR="00415893" w:rsidRDefault="00415893" w:rsidP="000667DA">
      <w:pPr>
        <w:tabs>
          <w:tab w:val="left" w:pos="1440"/>
          <w:tab w:val="left" w:pos="2160"/>
        </w:tabs>
        <w:jc w:val="both"/>
      </w:pPr>
      <w:r>
        <w:t>Mr. Becker stated that Cardiff is the most contentious in terms of private landowners</w:t>
      </w:r>
      <w:r w:rsidR="00456B94">
        <w:t>.  When he, Chair Robinson</w:t>
      </w:r>
      <w:r w:rsidR="00124EFD">
        <w:t>,</w:t>
      </w:r>
      <w:r w:rsidR="00456B94">
        <w:t xml:space="preserve"> and Mayor Silvestrini met with the Cardiff Canyon Property Owners Association</w:t>
      </w:r>
      <w:r w:rsidR="0086701C">
        <w:t xml:space="preserve"> </w:t>
      </w:r>
      <w:r w:rsidR="00124EFD">
        <w:t xml:space="preserve">they </w:t>
      </w:r>
      <w:r w:rsidR="0086701C">
        <w:t xml:space="preserve">asked if </w:t>
      </w:r>
      <w:r w:rsidR="004460D6">
        <w:t xml:space="preserve">there were </w:t>
      </w:r>
      <w:r w:rsidR="00124EFD">
        <w:t>any p</w:t>
      </w:r>
      <w:r w:rsidR="009B30F8">
        <w:t xml:space="preserve">roperty owners </w:t>
      </w:r>
      <w:r w:rsidR="004460D6">
        <w:t xml:space="preserve">who </w:t>
      </w:r>
      <w:r w:rsidR="0086701C">
        <w:t>would sell if they were paid fair market value</w:t>
      </w:r>
      <w:r w:rsidR="009B30F8">
        <w:t xml:space="preserve">.  The response was that </w:t>
      </w:r>
      <w:r w:rsidR="00882784">
        <w:t xml:space="preserve">some would.  </w:t>
      </w:r>
    </w:p>
    <w:p w14:paraId="745BF4DF" w14:textId="4DA393CF" w:rsidR="00882784" w:rsidRDefault="00882784" w:rsidP="000667DA">
      <w:pPr>
        <w:tabs>
          <w:tab w:val="left" w:pos="1440"/>
          <w:tab w:val="left" w:pos="2160"/>
        </w:tabs>
        <w:jc w:val="both"/>
      </w:pPr>
    </w:p>
    <w:p w14:paraId="176A45E4" w14:textId="4445CA0F" w:rsidR="00882784" w:rsidRDefault="00882784" w:rsidP="000667DA">
      <w:pPr>
        <w:tabs>
          <w:tab w:val="left" w:pos="1440"/>
          <w:tab w:val="left" w:pos="2160"/>
        </w:tabs>
        <w:jc w:val="both"/>
      </w:pPr>
      <w:r>
        <w:t>Chair Robinson commented that some of the criticisms of Mountain Accord</w:t>
      </w:r>
      <w:r w:rsidR="00154207">
        <w:t xml:space="preserve"> were from </w:t>
      </w:r>
      <w:r>
        <w:t xml:space="preserve">citizens who allege that the CWC hasn’t given them a seat at the table and </w:t>
      </w:r>
      <w:r w:rsidR="00154207">
        <w:t xml:space="preserve">lack of </w:t>
      </w:r>
      <w:r>
        <w:t xml:space="preserve">representation.  </w:t>
      </w:r>
      <w:r w:rsidR="005E35FC">
        <w:t xml:space="preserve">The purpose of the committee would be to look at land tenure, not just in the legislation, but how they might deal with private land.  </w:t>
      </w:r>
    </w:p>
    <w:p w14:paraId="0EB0B30E" w14:textId="2892F9D5" w:rsidR="005E35FC" w:rsidRDefault="005E35FC" w:rsidP="000667DA">
      <w:pPr>
        <w:tabs>
          <w:tab w:val="left" w:pos="1440"/>
          <w:tab w:val="left" w:pos="2160"/>
        </w:tabs>
        <w:jc w:val="both"/>
      </w:pPr>
    </w:p>
    <w:p w14:paraId="5D4BD84A" w14:textId="5E120647" w:rsidR="00475E27" w:rsidRDefault="005E35FC" w:rsidP="000667DA">
      <w:pPr>
        <w:tabs>
          <w:tab w:val="left" w:pos="1440"/>
          <w:tab w:val="left" w:pos="2160"/>
        </w:tabs>
        <w:jc w:val="both"/>
      </w:pPr>
      <w:r>
        <w:t xml:space="preserve">Mayor Wilson stated that there </w:t>
      </w:r>
      <w:r w:rsidR="00711897">
        <w:t xml:space="preserve">had been discussion about communicating with the federal legislation.  </w:t>
      </w:r>
      <w:r w:rsidR="00F411DC">
        <w:t xml:space="preserve">Mr. Becker stated that it would be sent in the next few days.  </w:t>
      </w:r>
      <w:r w:rsidR="00E94FF9">
        <w:t xml:space="preserve">Mayor Wilson </w:t>
      </w:r>
      <w:r w:rsidR="00680857">
        <w:t xml:space="preserve">suggested they also </w:t>
      </w:r>
      <w:r w:rsidR="00154207">
        <w:t xml:space="preserve">determine </w:t>
      </w:r>
      <w:r w:rsidR="00680857">
        <w:t xml:space="preserve">what the message is.  </w:t>
      </w:r>
      <w:r w:rsidR="00F10347">
        <w:t xml:space="preserve">The Lobbyists were identified as Casey Hill, Ron Dean, and </w:t>
      </w:r>
      <w:r w:rsidR="009834B0">
        <w:t xml:space="preserve">Bill </w:t>
      </w:r>
      <w:r w:rsidR="009834B0">
        <w:lastRenderedPageBreak/>
        <w:t>Simmons</w:t>
      </w:r>
      <w:r w:rsidR="00154207">
        <w:t xml:space="preserve"> whose </w:t>
      </w:r>
      <w:r w:rsidR="00CB1E7E">
        <w:t xml:space="preserve">contracts were renegotiated </w:t>
      </w:r>
      <w:r w:rsidR="005A57CC">
        <w:t xml:space="preserve">because the federal legislation was paused.  </w:t>
      </w:r>
      <w:r w:rsidR="00475E27">
        <w:t xml:space="preserve">Mr. Becker also met with the </w:t>
      </w:r>
      <w:r w:rsidR="00154207">
        <w:t>L</w:t>
      </w:r>
      <w:r w:rsidR="00475E27">
        <w:t>obbyists for each of the jurisdictions</w:t>
      </w:r>
      <w:r w:rsidR="008A689F">
        <w:t>, which has been very helpful</w:t>
      </w:r>
      <w:r w:rsidR="008B0249">
        <w:t xml:space="preserve"> and resulted in a coordinated effort.  </w:t>
      </w:r>
    </w:p>
    <w:p w14:paraId="629DDD25" w14:textId="2F355B08" w:rsidR="008B0249" w:rsidRDefault="008B0249" w:rsidP="000667DA">
      <w:pPr>
        <w:tabs>
          <w:tab w:val="left" w:pos="1440"/>
          <w:tab w:val="left" w:pos="2160"/>
        </w:tabs>
        <w:jc w:val="both"/>
      </w:pPr>
    </w:p>
    <w:p w14:paraId="2CF21E85" w14:textId="0DADC54E" w:rsidR="008B0249" w:rsidRDefault="003B1509" w:rsidP="000667DA">
      <w:pPr>
        <w:tabs>
          <w:tab w:val="left" w:pos="1440"/>
          <w:tab w:val="left" w:pos="2160"/>
        </w:tabs>
        <w:jc w:val="both"/>
      </w:pPr>
      <w:r>
        <w:t xml:space="preserve">With respect to the Mountain Transportation System Meeting, Chair Robinson stated that he and Messrs. Becker and Perez </w:t>
      </w:r>
      <w:r w:rsidR="003A3832">
        <w:t xml:space="preserve">had a good meeting with </w:t>
      </w:r>
      <w:r w:rsidR="001C6E05">
        <w:t xml:space="preserve">John Thomas </w:t>
      </w:r>
      <w:r w:rsidR="00EE3E25">
        <w:t xml:space="preserve">from UDOT </w:t>
      </w:r>
      <w:r w:rsidR="001C6E05">
        <w:t xml:space="preserve">and Vince </w:t>
      </w:r>
      <w:r w:rsidR="00247E15">
        <w:t>Izzo</w:t>
      </w:r>
      <w:r w:rsidR="008F6E7F">
        <w:t xml:space="preserve"> </w:t>
      </w:r>
      <w:r w:rsidR="00EE3E25">
        <w:t>from HDR</w:t>
      </w:r>
      <w:r w:rsidR="00F92F63">
        <w:t xml:space="preserve">, the consultant working on the Environmental Impact Statement (“EIS”) for Little Cottonwood Canyon.  </w:t>
      </w:r>
      <w:r w:rsidR="0058199B">
        <w:t xml:space="preserve">Mr. Becker stated that HDR is an international planning and engineering firm that does a lot of transportation work.  </w:t>
      </w:r>
    </w:p>
    <w:p w14:paraId="3FFC1A03" w14:textId="3DEA9F0A" w:rsidR="0058199B" w:rsidRDefault="0058199B" w:rsidP="000667DA">
      <w:pPr>
        <w:tabs>
          <w:tab w:val="left" w:pos="1440"/>
          <w:tab w:val="left" w:pos="2160"/>
        </w:tabs>
        <w:jc w:val="both"/>
      </w:pPr>
    </w:p>
    <w:p w14:paraId="6C19BD92" w14:textId="67996750" w:rsidR="007037BD" w:rsidRDefault="00FE2C8B" w:rsidP="000667DA">
      <w:pPr>
        <w:tabs>
          <w:tab w:val="left" w:pos="1440"/>
          <w:tab w:val="left" w:pos="2160"/>
        </w:tabs>
        <w:jc w:val="both"/>
      </w:pPr>
      <w:r>
        <w:t>Chair Robinson explained that with the Transportation Committee and transportation</w:t>
      </w:r>
      <w:r w:rsidR="00647381">
        <w:t>, in general,</w:t>
      </w:r>
      <w:r>
        <w:t xml:space="preserve"> they have been trying to come up with a Mountain Transportation </w:t>
      </w:r>
      <w:r w:rsidR="009D202D">
        <w:t xml:space="preserve">System </w:t>
      </w:r>
      <w:r>
        <w:t>Plan</w:t>
      </w:r>
      <w:r w:rsidR="009D202D">
        <w:t xml:space="preserve">.  </w:t>
      </w:r>
      <w:r w:rsidR="00154207">
        <w:t>T</w:t>
      </w:r>
      <w:r w:rsidR="00D10E6A">
        <w:t xml:space="preserve">he EIS is flawed in the sense that it is not holistic enough to take in the whole reach.  The idea was that they are going to rely on </w:t>
      </w:r>
      <w:r w:rsidR="007552C5">
        <w:t>v</w:t>
      </w:r>
      <w:r w:rsidR="00D10E6A">
        <w:t>enders</w:t>
      </w:r>
      <w:r w:rsidR="000038D2">
        <w:t>.</w:t>
      </w:r>
      <w:r w:rsidR="006C7CD9">
        <w:t xml:space="preserve">  They have also met with UDOT</w:t>
      </w:r>
      <w:r w:rsidR="00C32D54">
        <w:t xml:space="preserve"> and </w:t>
      </w:r>
      <w:r w:rsidR="006C7CD9">
        <w:t>UTA</w:t>
      </w:r>
      <w:r w:rsidR="00C32D54">
        <w:t xml:space="preserve">.  The </w:t>
      </w:r>
      <w:r w:rsidR="00154207">
        <w:t xml:space="preserve">intent </w:t>
      </w:r>
      <w:r w:rsidR="00C32D54">
        <w:t xml:space="preserve">was to come up with </w:t>
      </w:r>
      <w:r w:rsidR="002E33F6">
        <w:t xml:space="preserve">a plan that could then go through the NEPA process.  </w:t>
      </w:r>
      <w:r w:rsidR="001C6CFE">
        <w:t xml:space="preserve">He stated that it </w:t>
      </w:r>
      <w:r w:rsidR="002E33F6">
        <w:t>should be a plan that builds a consensu</w:t>
      </w:r>
      <w:r w:rsidR="007037BD">
        <w:t xml:space="preserve">s.  </w:t>
      </w:r>
    </w:p>
    <w:p w14:paraId="4CC97725" w14:textId="77777777" w:rsidR="007037BD" w:rsidRDefault="007037BD" w:rsidP="000667DA">
      <w:pPr>
        <w:tabs>
          <w:tab w:val="left" w:pos="1440"/>
          <w:tab w:val="left" w:pos="2160"/>
        </w:tabs>
        <w:jc w:val="both"/>
      </w:pPr>
    </w:p>
    <w:p w14:paraId="6CE41966" w14:textId="59A212EE" w:rsidR="0058199B" w:rsidRDefault="00282F28" w:rsidP="000667DA">
      <w:pPr>
        <w:tabs>
          <w:tab w:val="left" w:pos="1440"/>
          <w:tab w:val="left" w:pos="2160"/>
        </w:tabs>
        <w:jc w:val="both"/>
      </w:pPr>
      <w:r>
        <w:t xml:space="preserve">Mayor Wilson worried that if they </w:t>
      </w:r>
      <w:r w:rsidR="00F82918">
        <w:t xml:space="preserve">decide to move </w:t>
      </w:r>
      <w:r w:rsidR="001C6CFE">
        <w:t xml:space="preserve">forward with one </w:t>
      </w:r>
      <w:r w:rsidR="00F82918">
        <w:t>of the options</w:t>
      </w:r>
      <w:r w:rsidR="00BA0C75">
        <w:t xml:space="preserve">, </w:t>
      </w:r>
      <w:r w:rsidR="00F82918">
        <w:t xml:space="preserve">they are not allowing that particular vendor to compete with an RFP for a major State project.  Chair Robinson clarified that the CWC is not a </w:t>
      </w:r>
      <w:r w:rsidR="002D082F">
        <w:t>contracting entity and they are not in a NEPA process</w:t>
      </w:r>
      <w:r w:rsidR="00BA0C75">
        <w:t xml:space="preserve">.  As a result, </w:t>
      </w:r>
      <w:r w:rsidR="002D082F">
        <w:t xml:space="preserve">they can still compete.  </w:t>
      </w:r>
      <w:r w:rsidR="006E5B43">
        <w:t>He explained that UDOT’s plan is to complete the process in about one year after which they will begin a 150-day appeal period.  During that time</w:t>
      </w:r>
      <w:r w:rsidR="00BA0C75">
        <w:t>,</w:t>
      </w:r>
      <w:r w:rsidR="006E5B43">
        <w:t xml:space="preserve"> the matter could be litigated.  Assuming there is no litigation, </w:t>
      </w:r>
      <w:r w:rsidR="00E53C3E">
        <w:t xml:space="preserve">in about 18 months they </w:t>
      </w:r>
      <w:r w:rsidR="00BA0C75">
        <w:t xml:space="preserve">will </w:t>
      </w:r>
      <w:r w:rsidR="00E53C3E">
        <w:t xml:space="preserve">be able to move forward.  </w:t>
      </w:r>
      <w:r w:rsidR="00EE0126">
        <w:t>Messrs.</w:t>
      </w:r>
      <w:r w:rsidR="00BA0C75">
        <w:t> </w:t>
      </w:r>
      <w:r w:rsidR="00EE0126">
        <w:t xml:space="preserve">Thomas and Izzo were </w:t>
      </w:r>
      <w:r w:rsidR="00BA0C75">
        <w:t xml:space="preserve">informed </w:t>
      </w:r>
      <w:r w:rsidR="00EE0126">
        <w:t xml:space="preserve">that a lot of comments were coming back, many of which relate to the scope being too narrow and that they may be subjecting themselves to litigation during the 150-day period.  </w:t>
      </w:r>
      <w:r w:rsidR="007E664B">
        <w:t xml:space="preserve">One added value of the CWC </w:t>
      </w:r>
      <w:r w:rsidR="00BA0C75">
        <w:t>wa</w:t>
      </w:r>
      <w:r w:rsidR="007E664B">
        <w:t xml:space="preserve">s for them to build a consensus around an idea that would then nullify </w:t>
      </w:r>
      <w:r w:rsidR="00BA0C75">
        <w:t xml:space="preserve">much </w:t>
      </w:r>
      <w:r w:rsidR="007E664B">
        <w:t xml:space="preserve">of the opposition.  </w:t>
      </w:r>
    </w:p>
    <w:p w14:paraId="68531254" w14:textId="45661C12" w:rsidR="00A732B4" w:rsidRDefault="00A732B4" w:rsidP="000667DA">
      <w:pPr>
        <w:tabs>
          <w:tab w:val="left" w:pos="1440"/>
          <w:tab w:val="left" w:pos="2160"/>
        </w:tabs>
        <w:jc w:val="both"/>
      </w:pPr>
    </w:p>
    <w:p w14:paraId="75FF9094" w14:textId="2467A0DA" w:rsidR="0038370D" w:rsidRDefault="00A732B4" w:rsidP="000667DA">
      <w:pPr>
        <w:tabs>
          <w:tab w:val="left" w:pos="1440"/>
          <w:tab w:val="left" w:pos="2160"/>
        </w:tabs>
        <w:jc w:val="both"/>
      </w:pPr>
      <w:r>
        <w:t xml:space="preserve">Chair Robinson stated that they have little money and a lot of other studies </w:t>
      </w:r>
      <w:r w:rsidR="00BA0C75">
        <w:t xml:space="preserve">that need </w:t>
      </w:r>
      <w:r>
        <w:t xml:space="preserve">to be conducted.  They also have technical memos coming out of the Little Cottonwood Canyon (“LCC”) </w:t>
      </w:r>
      <w:r w:rsidR="00BA0C75">
        <w:t xml:space="preserve">EIS </w:t>
      </w:r>
      <w:r>
        <w:t xml:space="preserve">that </w:t>
      </w:r>
      <w:r w:rsidR="00481E9B">
        <w:t xml:space="preserve">will be coming forward.  </w:t>
      </w:r>
      <w:r w:rsidR="00BA0C75">
        <w:t>They</w:t>
      </w:r>
      <w:r w:rsidR="00FC32F6">
        <w:t xml:space="preserve"> are utilizing two </w:t>
      </w:r>
      <w:r w:rsidR="002D2270">
        <w:t xml:space="preserve">local providers who have solved these types of mountain transportation systems </w:t>
      </w:r>
      <w:r w:rsidR="00BA0C75">
        <w:t>elsewhere</w:t>
      </w:r>
      <w:r w:rsidR="002D2270">
        <w:t xml:space="preserve">. </w:t>
      </w:r>
      <w:r w:rsidR="007A2EA2">
        <w:t xml:space="preserve"> UTA always wants to help.  With the support of Mr. Braceras, they will also have </w:t>
      </w:r>
      <w:r w:rsidR="00BA0C75">
        <w:t xml:space="preserve">the help of </w:t>
      </w:r>
      <w:r w:rsidR="007A2EA2">
        <w:t>UDOT.  They need to organiz</w:t>
      </w:r>
      <w:r w:rsidR="00BA0C75">
        <w:t>e</w:t>
      </w:r>
      <w:r w:rsidR="007A2EA2">
        <w:t xml:space="preserve"> and look at what a system might look like.</w:t>
      </w:r>
      <w:r w:rsidR="002D2270">
        <w:t xml:space="preserve"> </w:t>
      </w:r>
      <w:r>
        <w:t xml:space="preserve"> </w:t>
      </w:r>
      <w:r w:rsidR="0038370D">
        <w:t xml:space="preserve">Mr. Reberg stated that at some point they will need to create an alternative that they like.  </w:t>
      </w:r>
      <w:r w:rsidR="00372996">
        <w:t>Staff ha</w:t>
      </w:r>
      <w:r w:rsidR="00BA0C75">
        <w:t>d</w:t>
      </w:r>
      <w:r w:rsidR="00372996">
        <w:t xml:space="preserve"> written to UDOT and agreed to provide the same type of information that Doppe</w:t>
      </w:r>
      <w:r w:rsidR="00937E10">
        <w:t>l</w:t>
      </w:r>
      <w:r w:rsidR="00372996">
        <w:t>m</w:t>
      </w:r>
      <w:r w:rsidR="00EC14F4">
        <w:t>a</w:t>
      </w:r>
      <w:r w:rsidR="00372996">
        <w:t xml:space="preserve">yr provided </w:t>
      </w:r>
      <w:r w:rsidR="00937E10">
        <w:t>on aerial systems</w:t>
      </w:r>
      <w:r w:rsidR="00EC25CF">
        <w:t xml:space="preserve">.  They agreed to do it for the region if desired.  </w:t>
      </w:r>
    </w:p>
    <w:p w14:paraId="33B84BAB" w14:textId="774B9E63" w:rsidR="00483AE6" w:rsidRDefault="00483AE6" w:rsidP="000667DA">
      <w:pPr>
        <w:tabs>
          <w:tab w:val="left" w:pos="1440"/>
          <w:tab w:val="left" w:pos="2160"/>
        </w:tabs>
        <w:jc w:val="both"/>
      </w:pPr>
    </w:p>
    <w:p w14:paraId="0011EA36" w14:textId="53F5460B" w:rsidR="004C59C9" w:rsidRDefault="00483AE6" w:rsidP="000667DA">
      <w:pPr>
        <w:tabs>
          <w:tab w:val="left" w:pos="1440"/>
          <w:tab w:val="left" w:pos="2160"/>
        </w:tabs>
        <w:jc w:val="both"/>
      </w:pPr>
      <w:r>
        <w:t xml:space="preserve">Mayor Peterson commented that </w:t>
      </w:r>
      <w:r w:rsidR="008F7A77">
        <w:t xml:space="preserve">because the City of </w:t>
      </w:r>
      <w:r>
        <w:t xml:space="preserve">Cottonwood Heights </w:t>
      </w:r>
      <w:r w:rsidR="008F7A77">
        <w:t xml:space="preserve">is situated between the two canyons, anything that is done will impact them tremendously.  They have been working with UDOT for the past two years </w:t>
      </w:r>
      <w:r w:rsidR="0051537D">
        <w:t xml:space="preserve">and created, through the Wasatch Front Regional Council, </w:t>
      </w:r>
      <w:r w:rsidR="00BD2D5D">
        <w:t>their own Wasatch Boulevard Master Plan</w:t>
      </w:r>
      <w:r w:rsidR="004A1DC7">
        <w:t xml:space="preserve">, which </w:t>
      </w:r>
      <w:r w:rsidR="006227A4">
        <w:t xml:space="preserve">has been verbally approved by UDOT.  </w:t>
      </w:r>
      <w:r w:rsidR="008E1B14">
        <w:t xml:space="preserve">As a result, UDOT has accepted that it is not just another highway they are building.  They understand that it is unique and needs to be more of a boulevard because of the residential impacts.  </w:t>
      </w:r>
      <w:r w:rsidR="00A44080">
        <w:t xml:space="preserve">Mayor Peterson explained that they can no longer put as many cars up the canyons.  The alternative is to </w:t>
      </w:r>
      <w:r w:rsidR="00911F90">
        <w:t xml:space="preserve">provide transportation hubs outside of the canyons with an incentive to get people out of cars and onto mass transit.  Preliminarily, that needs to be UTA in buses.  The corridor has to have some type of flex lane </w:t>
      </w:r>
      <w:r w:rsidR="000B7910">
        <w:t xml:space="preserve">to allow the buses to get </w:t>
      </w:r>
      <w:r w:rsidR="004A1DC7">
        <w:t xml:space="preserve">up </w:t>
      </w:r>
      <w:r w:rsidR="000B7910">
        <w:t xml:space="preserve">the canyons.  </w:t>
      </w:r>
      <w:r w:rsidR="00EC6FFC">
        <w:t>The current challenge is having thousands of cars trying to travel up the canyon on a snow day</w:t>
      </w:r>
      <w:r w:rsidR="002414DC">
        <w:t xml:space="preserve"> and not enough parking to accommodate them</w:t>
      </w:r>
      <w:r w:rsidR="00EC6FFC">
        <w:t>.</w:t>
      </w:r>
      <w:r w:rsidR="002414DC">
        <w:t xml:space="preserve">  </w:t>
      </w:r>
    </w:p>
    <w:p w14:paraId="3CA31D42" w14:textId="77777777" w:rsidR="004C59C9" w:rsidRDefault="004C59C9" w:rsidP="000667DA">
      <w:pPr>
        <w:tabs>
          <w:tab w:val="left" w:pos="1440"/>
          <w:tab w:val="left" w:pos="2160"/>
        </w:tabs>
        <w:jc w:val="both"/>
      </w:pPr>
    </w:p>
    <w:p w14:paraId="49566EAC" w14:textId="36C4C281" w:rsidR="00604323" w:rsidRDefault="004C59C9" w:rsidP="000667DA">
      <w:pPr>
        <w:tabs>
          <w:tab w:val="left" w:pos="1440"/>
          <w:tab w:val="left" w:pos="2160"/>
        </w:tabs>
        <w:jc w:val="both"/>
      </w:pPr>
      <w:r>
        <w:lastRenderedPageBreak/>
        <w:t xml:space="preserve">Mayor Peterson struggled with the notion of adding value </w:t>
      </w:r>
      <w:r w:rsidR="008033B9">
        <w:t xml:space="preserve">to what is already there.  He suggested they identify a more regional plan and look at aerial transportation and potential impacts.  </w:t>
      </w:r>
      <w:r w:rsidR="00B22243">
        <w:t>Mr. Becker explained that the UDOT timing in the EIS is 2050</w:t>
      </w:r>
      <w:r w:rsidR="007168C5">
        <w:t xml:space="preserve"> for their decision making.</w:t>
      </w:r>
      <w:r w:rsidR="005D2ECD">
        <w:t xml:space="preserve">  </w:t>
      </w:r>
      <w:r w:rsidR="00691E4D">
        <w:t xml:space="preserve">It was Mayor Peterson’s understanding that some </w:t>
      </w:r>
      <w:r w:rsidR="009F17D9">
        <w:t xml:space="preserve">items </w:t>
      </w:r>
      <w:r w:rsidR="00691E4D">
        <w:t xml:space="preserve">will be implemented soon.  </w:t>
      </w:r>
      <w:r w:rsidR="00232111">
        <w:t xml:space="preserve">Mayor Peterson stated that the CWC needs to have an impact and be relevant.  Chair Robinson agreed and stated that they have a short time frame to demonstrate that.  </w:t>
      </w:r>
      <w:r w:rsidR="00A737B2">
        <w:t>They know that UDOT is working on transportation with the EIS</w:t>
      </w:r>
      <w:r w:rsidR="00FC2C04">
        <w:t xml:space="preserve">, which will generate </w:t>
      </w:r>
      <w:r w:rsidR="009F17D9">
        <w:t xml:space="preserve">valuable </w:t>
      </w:r>
      <w:r w:rsidR="00FC2C04">
        <w:t xml:space="preserve">information.  </w:t>
      </w:r>
    </w:p>
    <w:p w14:paraId="3BA594F5" w14:textId="047D233A" w:rsidR="00C92AD2" w:rsidRDefault="00C92AD2" w:rsidP="000667DA">
      <w:pPr>
        <w:tabs>
          <w:tab w:val="left" w:pos="1440"/>
          <w:tab w:val="left" w:pos="2160"/>
        </w:tabs>
        <w:jc w:val="both"/>
      </w:pPr>
    </w:p>
    <w:p w14:paraId="4FBD236A" w14:textId="51D6E141" w:rsidR="00C92AD2" w:rsidRDefault="00C92AD2" w:rsidP="000667DA">
      <w:pPr>
        <w:tabs>
          <w:tab w:val="left" w:pos="1440"/>
          <w:tab w:val="left" w:pos="2160"/>
        </w:tabs>
        <w:jc w:val="both"/>
      </w:pPr>
      <w:r>
        <w:t xml:space="preserve">Chair Robinson believed </w:t>
      </w:r>
      <w:r w:rsidR="009F17D9">
        <w:t xml:space="preserve">this </w:t>
      </w:r>
      <w:r>
        <w:t xml:space="preserve">was a good time because the </w:t>
      </w:r>
      <w:r w:rsidR="00A23EF6">
        <w:t>problems have been exacerbated</w:t>
      </w:r>
      <w:r w:rsidR="00F202BF">
        <w:t xml:space="preserve"> and acknowledged.  </w:t>
      </w:r>
      <w:r w:rsidR="0076254C">
        <w:t xml:space="preserve">Mayor Peterson stated that unlike many of the studies that have been conducted in the past, there is now money </w:t>
      </w:r>
      <w:r w:rsidR="00125478">
        <w:t xml:space="preserve">to begin making improvements.  Mayor Wilson </w:t>
      </w:r>
      <w:r w:rsidR="00BE698B">
        <w:t xml:space="preserve">explained </w:t>
      </w:r>
      <w:r w:rsidR="00436843">
        <w:t xml:space="preserve">that there are some options that are potentially substantial to the County </w:t>
      </w:r>
      <w:r w:rsidR="00BE698B">
        <w:t xml:space="preserve">involving </w:t>
      </w:r>
      <w:r w:rsidR="00436843">
        <w:t xml:space="preserve">major transit-related infrastructure, which is critical.  </w:t>
      </w:r>
      <w:r w:rsidR="00157087">
        <w:t>They are exploring where and how to utilize those options.</w:t>
      </w:r>
      <w:r w:rsidR="005A0F0B">
        <w:t xml:space="preserve">  Progress being made with respect to mass transit was discussed.  </w:t>
      </w:r>
    </w:p>
    <w:p w14:paraId="1F43839E" w14:textId="0C25304E" w:rsidR="00E87D6E" w:rsidRDefault="00E87D6E" w:rsidP="000667DA">
      <w:pPr>
        <w:tabs>
          <w:tab w:val="left" w:pos="1440"/>
          <w:tab w:val="left" w:pos="2160"/>
        </w:tabs>
        <w:jc w:val="both"/>
      </w:pPr>
    </w:p>
    <w:p w14:paraId="09BADFA7" w14:textId="6B14456F" w:rsidR="00E87D6E" w:rsidRDefault="00E87D6E" w:rsidP="000667DA">
      <w:pPr>
        <w:tabs>
          <w:tab w:val="left" w:pos="1440"/>
          <w:tab w:val="left" w:pos="2160"/>
        </w:tabs>
        <w:jc w:val="both"/>
      </w:pPr>
      <w:r>
        <w:t xml:space="preserve">Chair Robinson commented </w:t>
      </w:r>
      <w:r w:rsidR="00BE698B">
        <w:t xml:space="preserve">on </w:t>
      </w:r>
      <w:r>
        <w:t>the opportunity cost and stated that regardless of what UDOT decides to do with the L</w:t>
      </w:r>
      <w:r w:rsidR="00BF6CCE">
        <w:t>C</w:t>
      </w:r>
      <w:r>
        <w:t xml:space="preserve">C EIS, it may be mutually exclusive to other things.  </w:t>
      </w:r>
      <w:r w:rsidR="00F03E90">
        <w:t>For that reason, he thought it was important for the CWC to come up with ideas</w:t>
      </w:r>
      <w:r w:rsidR="00BF2493">
        <w:t xml:space="preserve"> to put forward to UDOT. </w:t>
      </w:r>
      <w:r w:rsidR="00BF6CCE">
        <w:t xml:space="preserve"> He also stressed the importance of those involved educating themselves.  Mayor Peterson stated that the LCC EIS includes </w:t>
      </w:r>
      <w:r w:rsidR="003440A4">
        <w:t xml:space="preserve">the entire corridor along </w:t>
      </w:r>
      <w:r w:rsidR="00BF6CCE">
        <w:t>Wasatch Boulevard to 6200 South.</w:t>
      </w:r>
    </w:p>
    <w:p w14:paraId="41FF4B37" w14:textId="4A7E60C7" w:rsidR="00BF6CCE" w:rsidRDefault="00BF6CCE" w:rsidP="000667DA">
      <w:pPr>
        <w:tabs>
          <w:tab w:val="left" w:pos="1440"/>
          <w:tab w:val="left" w:pos="2160"/>
        </w:tabs>
        <w:jc w:val="both"/>
      </w:pPr>
    </w:p>
    <w:p w14:paraId="05EF6FAD" w14:textId="2A2017CF" w:rsidR="00781E1C" w:rsidRDefault="00BF6CCE" w:rsidP="000667DA">
      <w:pPr>
        <w:tabs>
          <w:tab w:val="left" w:pos="1440"/>
          <w:tab w:val="left" w:pos="2160"/>
        </w:tabs>
        <w:jc w:val="both"/>
      </w:pPr>
      <w:r>
        <w:t xml:space="preserve">Mr. Becker reported that the Legislature has already appropriated $80 to $100 million </w:t>
      </w:r>
      <w:r w:rsidR="003C0AFA">
        <w:t>for the project.  Whatever UDOT comes up with will cost hundreds of millions of dollars.  Once the investment is made</w:t>
      </w:r>
      <w:r w:rsidR="003440A4">
        <w:t>,</w:t>
      </w:r>
      <w:r w:rsidR="003C0AFA">
        <w:t xml:space="preserve"> it will set the course for the entire region in terms of mountain transportation</w:t>
      </w:r>
      <w:r w:rsidR="00AD1B16">
        <w:t xml:space="preserve">.  Mayor Wilson commented that she continues to have an issue with capacity because they cannot </w:t>
      </w:r>
      <w:r w:rsidR="003440A4">
        <w:t xml:space="preserve">spend </w:t>
      </w:r>
      <w:r w:rsidR="00AD1B16">
        <w:t xml:space="preserve">huge amounts of taxpayer money </w:t>
      </w:r>
      <w:r w:rsidR="003440A4">
        <w:t xml:space="preserve">on </w:t>
      </w:r>
      <w:r w:rsidR="00AD1B16">
        <w:t xml:space="preserve">it and it </w:t>
      </w:r>
      <w:r w:rsidR="008217CE">
        <w:t xml:space="preserve">not </w:t>
      </w:r>
      <w:r w:rsidR="00AD1B16">
        <w:t xml:space="preserve">serve the public.  She also questioned who will pay for it.  </w:t>
      </w:r>
      <w:r w:rsidR="00A63298">
        <w:t>The results of a recent survey showed that the canyon ranked the lowest</w:t>
      </w:r>
      <w:r w:rsidR="007B4DC6">
        <w:t xml:space="preserve"> throughout the County</w:t>
      </w:r>
      <w:r w:rsidR="008217CE">
        <w:t xml:space="preserve"> in </w:t>
      </w:r>
      <w:r w:rsidR="001917EC">
        <w:t>terms of</w:t>
      </w:r>
      <w:r w:rsidR="008217CE">
        <w:t xml:space="preserve"> importance</w:t>
      </w:r>
      <w:r w:rsidR="007B4DC6">
        <w:t xml:space="preserve">.  </w:t>
      </w:r>
      <w:r w:rsidR="004F74D4">
        <w:t xml:space="preserve">She suggested </w:t>
      </w:r>
      <w:r w:rsidR="008217CE">
        <w:t xml:space="preserve">that </w:t>
      </w:r>
      <w:r w:rsidR="004F74D4">
        <w:t>user fees</w:t>
      </w:r>
      <w:r w:rsidR="008217CE">
        <w:t xml:space="preserve"> be considered</w:t>
      </w:r>
      <w:r w:rsidR="004F74D4">
        <w:t xml:space="preserve">.  </w:t>
      </w:r>
      <w:r w:rsidR="0061427E">
        <w:t>Chair Robinson identified paid parking and tolling as possible options.</w:t>
      </w:r>
      <w:r w:rsidR="00860F2F">
        <w:t xml:space="preserve">  Mayor Peterson </w:t>
      </w:r>
      <w:r w:rsidR="008217CE">
        <w:t xml:space="preserve">reported </w:t>
      </w:r>
      <w:r w:rsidR="00860F2F">
        <w:t xml:space="preserve">that UDOT is </w:t>
      </w:r>
      <w:r w:rsidR="00B96568">
        <w:t xml:space="preserve">also </w:t>
      </w:r>
      <w:r w:rsidR="00860F2F">
        <w:t xml:space="preserve">considering tolling.  </w:t>
      </w:r>
    </w:p>
    <w:p w14:paraId="2F868A08" w14:textId="77777777" w:rsidR="00781E1C" w:rsidRDefault="00781E1C" w:rsidP="000667DA">
      <w:pPr>
        <w:tabs>
          <w:tab w:val="left" w:pos="1440"/>
          <w:tab w:val="left" w:pos="2160"/>
        </w:tabs>
        <w:jc w:val="both"/>
      </w:pPr>
    </w:p>
    <w:p w14:paraId="5C3348EB" w14:textId="41DA35BE" w:rsidR="00AD1B16" w:rsidRDefault="00781E1C" w:rsidP="000667DA">
      <w:pPr>
        <w:tabs>
          <w:tab w:val="left" w:pos="1440"/>
          <w:tab w:val="left" w:pos="2160"/>
        </w:tabs>
        <w:jc w:val="both"/>
      </w:pPr>
      <w:r>
        <w:t xml:space="preserve">Mr. Becker explained that </w:t>
      </w:r>
      <w:r w:rsidR="00B96568">
        <w:t xml:space="preserve">since the </w:t>
      </w:r>
      <w:r>
        <w:t>Stakeholders Council</w:t>
      </w:r>
      <w:r w:rsidR="00B96568">
        <w:t xml:space="preserve"> was established</w:t>
      </w:r>
      <w:r>
        <w:t xml:space="preserve">, the capacity and visitor capacity issues have been reformulated.  </w:t>
      </w:r>
      <w:r w:rsidR="003F3EDB">
        <w:t xml:space="preserve">Mayor Peterson remarked that defining the scope of transportation is one of the first </w:t>
      </w:r>
      <w:r w:rsidR="00B96568">
        <w:t xml:space="preserve">issues </w:t>
      </w:r>
      <w:r w:rsidR="003F3EDB">
        <w:t xml:space="preserve">the CWC should agree on moving forward.  Mike Reberg mentioned that there is good language in Mountain Accord as well.  </w:t>
      </w:r>
    </w:p>
    <w:p w14:paraId="6405F940" w14:textId="1B1909BE" w:rsidR="00AD10F1" w:rsidRDefault="00AD10F1" w:rsidP="000667DA">
      <w:pPr>
        <w:tabs>
          <w:tab w:val="left" w:pos="1440"/>
          <w:tab w:val="left" w:pos="2160"/>
        </w:tabs>
        <w:jc w:val="both"/>
      </w:pPr>
    </w:p>
    <w:p w14:paraId="7B6DAB68" w14:textId="0962B63B" w:rsidR="00EA4CF2" w:rsidRDefault="00AD10F1" w:rsidP="000667DA">
      <w:pPr>
        <w:tabs>
          <w:tab w:val="left" w:pos="1440"/>
          <w:tab w:val="left" w:pos="2160"/>
        </w:tabs>
        <w:jc w:val="both"/>
      </w:pPr>
      <w:r>
        <w:t>Chair Robinson commented on the Short-Term Projects Committee chaired by Jim Bradley and stated that they will meet on January 29</w:t>
      </w:r>
      <w:r w:rsidR="00C71F89">
        <w:t xml:space="preserve">.  They had an initial meeting and there was a draft list for potential opportunities for funding.  There is also an Outdoor Recreation Grant they are also interested in pursuing.  </w:t>
      </w:r>
    </w:p>
    <w:p w14:paraId="54604E54" w14:textId="77777777" w:rsidR="00EA4CF2" w:rsidRDefault="00EA4CF2" w:rsidP="000667DA">
      <w:pPr>
        <w:tabs>
          <w:tab w:val="left" w:pos="1440"/>
          <w:tab w:val="left" w:pos="2160"/>
        </w:tabs>
        <w:jc w:val="both"/>
      </w:pPr>
    </w:p>
    <w:p w14:paraId="26D08EEC" w14:textId="77412553" w:rsidR="002D4D3A" w:rsidRDefault="00EA4CF2" w:rsidP="002D4D3A">
      <w:pPr>
        <w:tabs>
          <w:tab w:val="left" w:pos="1440"/>
          <w:tab w:val="left" w:pos="2160"/>
        </w:tabs>
        <w:jc w:val="both"/>
      </w:pPr>
      <w:r>
        <w:t xml:space="preserve">Chair Robinson explained that when the Budget Committee met, they </w:t>
      </w:r>
      <w:r w:rsidR="00B96568">
        <w:t xml:space="preserve">discussed </w:t>
      </w:r>
      <w:r w:rsidR="002D4D3A">
        <w:t>co</w:t>
      </w:r>
      <w:r>
        <w:t>ming up with a base budget of around $600,000</w:t>
      </w:r>
      <w:r w:rsidR="002D4D3A">
        <w:t xml:space="preserve">.  Special projects would be in addition to that.  They currently </w:t>
      </w:r>
      <w:r w:rsidR="00647381">
        <w:t xml:space="preserve">there is </w:t>
      </w:r>
      <w:r w:rsidR="002D4D3A">
        <w:t>$1.2 million in reserves.  It was anticipated that there would be an operating reserve equal to one year’s</w:t>
      </w:r>
      <w:r w:rsidR="00B96568">
        <w:t xml:space="preserve"> costs</w:t>
      </w:r>
      <w:r w:rsidR="002D4D3A">
        <w:t xml:space="preserve">.  </w:t>
      </w:r>
      <w:r w:rsidR="00C404D3">
        <w:t xml:space="preserve">The additional amount would be earmarked for special projects.  They may come up with an annual budget in excess of the $600,000 </w:t>
      </w:r>
      <w:r w:rsidR="00443BE7">
        <w:t xml:space="preserve">that will go into the Special Projects Fund.  </w:t>
      </w:r>
      <w:r w:rsidR="00703C9A">
        <w:t xml:space="preserve">The intent would not </w:t>
      </w:r>
      <w:r w:rsidR="00B96568">
        <w:t xml:space="preserve">be </w:t>
      </w:r>
      <w:r w:rsidR="00703C9A">
        <w:t xml:space="preserve">to reduce what they ask their constituent members to contribute which is </w:t>
      </w:r>
      <w:r w:rsidR="00B96568">
        <w:t xml:space="preserve">around </w:t>
      </w:r>
      <w:r w:rsidR="00703C9A">
        <w:t xml:space="preserve">$840,000.  </w:t>
      </w:r>
    </w:p>
    <w:p w14:paraId="7CF73400" w14:textId="27312084" w:rsidR="005220CE" w:rsidRDefault="005220CE" w:rsidP="002D4D3A">
      <w:pPr>
        <w:tabs>
          <w:tab w:val="left" w:pos="1440"/>
          <w:tab w:val="left" w:pos="2160"/>
        </w:tabs>
        <w:jc w:val="both"/>
      </w:pPr>
    </w:p>
    <w:p w14:paraId="22B929AB" w14:textId="0BA19B52" w:rsidR="005220CE" w:rsidRDefault="005220CE" w:rsidP="002D4D3A">
      <w:pPr>
        <w:tabs>
          <w:tab w:val="left" w:pos="1440"/>
          <w:tab w:val="left" w:pos="2160"/>
        </w:tabs>
        <w:jc w:val="both"/>
      </w:pPr>
      <w:bookmarkStart w:id="0" w:name="_GoBack"/>
      <w:bookmarkEnd w:id="0"/>
      <w:r>
        <w:lastRenderedPageBreak/>
        <w:t xml:space="preserve">Catherine Kanter asked how they plan to pay for the Master Transportation System planning.  </w:t>
      </w:r>
      <w:r w:rsidR="00042BF1">
        <w:t>Chair Robinson that they are not and may recruit planner</w:t>
      </w:r>
      <w:r w:rsidR="00B96568">
        <w:t>s</w:t>
      </w:r>
      <w:r w:rsidR="00042BF1">
        <w:t xml:space="preserve"> from the respective jurisdictions.  Mayor Wilson stated that it is an offset of this committee to work through that.  </w:t>
      </w:r>
      <w:r w:rsidR="00123187">
        <w:t>Mr. Becker explained that to date they have not budgeted anything in addition to staff</w:t>
      </w:r>
      <w:r w:rsidR="00495BA8">
        <w:t xml:space="preserve"> time</w:t>
      </w:r>
      <w:r w:rsidR="00123187">
        <w:t xml:space="preserve">.  </w:t>
      </w:r>
      <w:r w:rsidR="00042BF1">
        <w:t xml:space="preserve"> </w:t>
      </w:r>
    </w:p>
    <w:p w14:paraId="6FBA099F" w14:textId="520C14C9" w:rsidR="0061427E" w:rsidRDefault="0061427E" w:rsidP="000667DA">
      <w:pPr>
        <w:tabs>
          <w:tab w:val="left" w:pos="1440"/>
          <w:tab w:val="left" w:pos="2160"/>
        </w:tabs>
        <w:jc w:val="both"/>
      </w:pPr>
    </w:p>
    <w:p w14:paraId="7E282AD0" w14:textId="543DA5F5"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ENVIRONMENTAL DASHBOARD UPDATE.</w:t>
      </w:r>
    </w:p>
    <w:p w14:paraId="5C147F12" w14:textId="33C4C6AC" w:rsidR="000667DA" w:rsidRDefault="000667DA" w:rsidP="000667DA">
      <w:pPr>
        <w:tabs>
          <w:tab w:val="left" w:pos="1440"/>
          <w:tab w:val="left" w:pos="2160"/>
        </w:tabs>
        <w:jc w:val="both"/>
      </w:pPr>
    </w:p>
    <w:p w14:paraId="1F067A78" w14:textId="3C73278D" w:rsidR="00A83FE7" w:rsidRDefault="00A83FE7" w:rsidP="000667DA">
      <w:pPr>
        <w:tabs>
          <w:tab w:val="left" w:pos="1440"/>
          <w:tab w:val="left" w:pos="2160"/>
        </w:tabs>
        <w:jc w:val="both"/>
      </w:pPr>
      <w:r>
        <w:t xml:space="preserve">Mr. </w:t>
      </w:r>
      <w:r w:rsidR="00966B54">
        <w:t xml:space="preserve">Becker reported that the CWC is committed to $100,000 for the Environmental </w:t>
      </w:r>
      <w:r w:rsidR="00DD1D4C">
        <w:t xml:space="preserve">Dashboard for </w:t>
      </w:r>
      <w:r w:rsidR="00477D37">
        <w:t xml:space="preserve">this year.  They are ending the </w:t>
      </w:r>
      <w:r w:rsidR="00495BA8">
        <w:t>D</w:t>
      </w:r>
      <w:r w:rsidR="00477D37">
        <w:t xml:space="preserve">ata </w:t>
      </w:r>
      <w:r w:rsidR="00495BA8">
        <w:t>C</w:t>
      </w:r>
      <w:r w:rsidR="00477D37">
        <w:t xml:space="preserve">ollection </w:t>
      </w:r>
      <w:r w:rsidR="00495BA8">
        <w:t>P</w:t>
      </w:r>
      <w:r w:rsidR="00477D37">
        <w:t xml:space="preserve">hase and moving into </w:t>
      </w:r>
      <w:r w:rsidR="00495BA8">
        <w:t>the A</w:t>
      </w:r>
      <w:r w:rsidR="00477D37">
        <w:t xml:space="preserve">nalysis and </w:t>
      </w:r>
      <w:r w:rsidR="00495BA8">
        <w:t>P</w:t>
      </w:r>
      <w:r w:rsidR="00477D37">
        <w:t xml:space="preserve">ublic </w:t>
      </w:r>
      <w:r w:rsidR="00495BA8">
        <w:t>E</w:t>
      </w:r>
      <w:r w:rsidR="00477D37">
        <w:t xml:space="preserve">ngagement </w:t>
      </w:r>
      <w:r w:rsidR="00495BA8">
        <w:t>phase</w:t>
      </w:r>
      <w:r w:rsidR="00477D37">
        <w:t xml:space="preserve">.  </w:t>
      </w:r>
    </w:p>
    <w:p w14:paraId="6B4FC00E" w14:textId="77777777" w:rsidR="000667DA" w:rsidRPr="000667DA" w:rsidRDefault="000667DA" w:rsidP="000667DA">
      <w:pPr>
        <w:tabs>
          <w:tab w:val="left" w:pos="1440"/>
          <w:tab w:val="left" w:pos="2160"/>
        </w:tabs>
        <w:jc w:val="both"/>
      </w:pPr>
    </w:p>
    <w:p w14:paraId="697319A4" w14:textId="650ACE9B"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CWC COMMUNICATIONS PLAN.</w:t>
      </w:r>
    </w:p>
    <w:p w14:paraId="6AA50977" w14:textId="0C095B66" w:rsidR="000667DA" w:rsidRPr="000667DA" w:rsidRDefault="000667DA" w:rsidP="000667DA">
      <w:pPr>
        <w:tabs>
          <w:tab w:val="left" w:pos="1440"/>
          <w:tab w:val="left" w:pos="2160"/>
        </w:tabs>
        <w:jc w:val="both"/>
      </w:pPr>
    </w:p>
    <w:p w14:paraId="3AF5E3D8" w14:textId="1D6877FF" w:rsidR="000667DA" w:rsidRPr="000667DA" w:rsidRDefault="009E4D95" w:rsidP="000667DA">
      <w:pPr>
        <w:tabs>
          <w:tab w:val="left" w:pos="1440"/>
          <w:tab w:val="left" w:pos="2160"/>
        </w:tabs>
        <w:jc w:val="both"/>
      </w:pPr>
      <w:r>
        <w:t xml:space="preserve">Mr. Becker reported that Communications Director, Lindsey Nielsen has </w:t>
      </w:r>
      <w:r w:rsidR="00495BA8">
        <w:t xml:space="preserve">prepared </w:t>
      </w:r>
      <w:r>
        <w:t xml:space="preserve">a Communications Plan for the year focusing on the transportation system work of the Board.  </w:t>
      </w:r>
    </w:p>
    <w:p w14:paraId="72A823C0" w14:textId="77777777" w:rsidR="000667DA" w:rsidRPr="000667DA" w:rsidRDefault="000667DA" w:rsidP="000667DA">
      <w:pPr>
        <w:tabs>
          <w:tab w:val="left" w:pos="1440"/>
          <w:tab w:val="left" w:pos="2160"/>
        </w:tabs>
        <w:jc w:val="both"/>
      </w:pPr>
    </w:p>
    <w:p w14:paraId="63667C8F" w14:textId="614C4DB6"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STAKEHOLDERS COUNCIL UPDATE/MEMBERSHIP.</w:t>
      </w:r>
    </w:p>
    <w:p w14:paraId="30407FCF" w14:textId="177A6F8C" w:rsidR="00BC4BC6" w:rsidRPr="000667DA" w:rsidRDefault="00BC4BC6" w:rsidP="00BC4BC6">
      <w:pPr>
        <w:tabs>
          <w:tab w:val="left" w:pos="1440"/>
          <w:tab w:val="left" w:pos="2160"/>
        </w:tabs>
        <w:jc w:val="both"/>
      </w:pPr>
    </w:p>
    <w:p w14:paraId="4F1604EE" w14:textId="02F9A2C5" w:rsidR="000667DA" w:rsidRDefault="00F57589" w:rsidP="00BC4BC6">
      <w:pPr>
        <w:tabs>
          <w:tab w:val="left" w:pos="1440"/>
          <w:tab w:val="left" w:pos="2160"/>
        </w:tabs>
        <w:jc w:val="both"/>
      </w:pPr>
      <w:r>
        <w:t xml:space="preserve">Mr. Perez reported that going forward the Stakeholders Council will meet quarterly.  </w:t>
      </w:r>
      <w:r w:rsidR="00826078">
        <w:t>At the last Stakeholders Council Meeting</w:t>
      </w:r>
      <w:r w:rsidR="007D00D3">
        <w:t>,</w:t>
      </w:r>
      <w:r w:rsidR="00826078">
        <w:t xml:space="preserve"> they broke into three groups to address</w:t>
      </w:r>
      <w:r w:rsidR="00BB3BF8">
        <w:t xml:space="preserve"> </w:t>
      </w:r>
      <w:r w:rsidR="00826078">
        <w:t xml:space="preserve">Millcreek, Trails and Trailheads, and Visitor Management.  </w:t>
      </w:r>
      <w:r w:rsidR="00590A58">
        <w:t>With regard to Visitor Manage</w:t>
      </w:r>
      <w:r w:rsidR="00D4033F">
        <w:t xml:space="preserve">ment, </w:t>
      </w:r>
      <w:r w:rsidR="00F837F1">
        <w:t xml:space="preserve">the Board was invited to provide </w:t>
      </w:r>
      <w:r w:rsidR="00DD0A06">
        <w:t xml:space="preserve">questions </w:t>
      </w:r>
      <w:r w:rsidR="00F837F1">
        <w:t xml:space="preserve">and feedback.  </w:t>
      </w:r>
    </w:p>
    <w:p w14:paraId="149AEFA2" w14:textId="661F9C04" w:rsidR="00655D74" w:rsidRDefault="00655D74" w:rsidP="00BC4BC6">
      <w:pPr>
        <w:tabs>
          <w:tab w:val="left" w:pos="1440"/>
          <w:tab w:val="left" w:pos="2160"/>
        </w:tabs>
        <w:jc w:val="both"/>
      </w:pPr>
    </w:p>
    <w:p w14:paraId="65B12A9B" w14:textId="3E84A483" w:rsidR="00655D74" w:rsidRDefault="004C512B" w:rsidP="00BC4BC6">
      <w:pPr>
        <w:tabs>
          <w:tab w:val="left" w:pos="1440"/>
          <w:tab w:val="left" w:pos="2160"/>
        </w:tabs>
        <w:jc w:val="both"/>
      </w:pPr>
      <w:r>
        <w:t xml:space="preserve">Mr. Perez stated that they have not yet held the first Transportation Committee Meeting and suggested that be done after the February meeting once Mayor Knopp is on board.  </w:t>
      </w:r>
    </w:p>
    <w:p w14:paraId="602E9FFC" w14:textId="70F20299" w:rsidR="006012B2" w:rsidRDefault="006012B2" w:rsidP="00BC4BC6">
      <w:pPr>
        <w:tabs>
          <w:tab w:val="left" w:pos="1440"/>
          <w:tab w:val="left" w:pos="2160"/>
        </w:tabs>
        <w:jc w:val="both"/>
      </w:pPr>
    </w:p>
    <w:p w14:paraId="0F5A949B" w14:textId="12821625" w:rsidR="006012B2" w:rsidRDefault="006012B2" w:rsidP="00BC4BC6">
      <w:pPr>
        <w:tabs>
          <w:tab w:val="left" w:pos="1440"/>
          <w:tab w:val="left" w:pos="2160"/>
        </w:tabs>
        <w:jc w:val="both"/>
      </w:pPr>
      <w:r>
        <w:t xml:space="preserve">Mayor Wilson asked about the status of the gravel pit property in Cottonwood Heights.  </w:t>
      </w:r>
      <w:r w:rsidR="005A734E">
        <w:t xml:space="preserve">Mayor Peterson described the ownership of the property and </w:t>
      </w:r>
      <w:r w:rsidR="00FD14E6">
        <w:t xml:space="preserve">stated that the 22 acres on the north side are no longer being mined and are being developed.  Granite Construction is leasing the other 90% of the property and </w:t>
      </w:r>
      <w:r w:rsidR="00C741B9">
        <w:t xml:space="preserve">have four to six years remaining.  </w:t>
      </w:r>
      <w:r w:rsidR="00470A9B">
        <w:t>They are familiar with the $13 million the Legislature allocated</w:t>
      </w:r>
      <w:r w:rsidR="007906CC">
        <w:t xml:space="preserve">.  </w:t>
      </w:r>
      <w:r w:rsidR="00495BA8">
        <w:t>It was noted that t</w:t>
      </w:r>
      <w:r w:rsidR="00E861C6">
        <w:t>he Old Mill is an iconic structure and there have been efforts to protect</w:t>
      </w:r>
      <w:r w:rsidR="00495BA8">
        <w:t> it</w:t>
      </w:r>
      <w:r w:rsidR="00E861C6">
        <w:t xml:space="preserve">.  </w:t>
      </w:r>
    </w:p>
    <w:p w14:paraId="2B356E33" w14:textId="16FADB4A" w:rsidR="008822F1" w:rsidRDefault="008822F1" w:rsidP="00BC4BC6">
      <w:pPr>
        <w:tabs>
          <w:tab w:val="left" w:pos="1440"/>
          <w:tab w:val="left" w:pos="2160"/>
        </w:tabs>
        <w:jc w:val="both"/>
      </w:pPr>
    </w:p>
    <w:p w14:paraId="43A5015F" w14:textId="46F98889" w:rsidR="00C71F97" w:rsidRPr="00BC4BC6" w:rsidRDefault="00C71F97" w:rsidP="00BC4BC6">
      <w:pPr>
        <w:pStyle w:val="ListParagraph"/>
        <w:numPr>
          <w:ilvl w:val="0"/>
          <w:numId w:val="13"/>
        </w:numPr>
        <w:tabs>
          <w:tab w:val="left" w:pos="1440"/>
          <w:tab w:val="left" w:pos="2160"/>
        </w:tabs>
        <w:ind w:hanging="720"/>
        <w:jc w:val="both"/>
        <w:rPr>
          <w:b/>
          <w:bCs/>
          <w:u w:val="single"/>
        </w:rPr>
      </w:pPr>
      <w:r w:rsidRPr="00BC4BC6">
        <w:rPr>
          <w:b/>
          <w:bCs/>
          <w:u w:val="single"/>
        </w:rPr>
        <w:t>ADJOURNMENT</w:t>
      </w:r>
      <w:r w:rsidR="00BC4BC6">
        <w:rPr>
          <w:b/>
          <w:bCs/>
          <w:u w:val="single"/>
        </w:rPr>
        <w:t>.</w:t>
      </w:r>
    </w:p>
    <w:p w14:paraId="70A0EAF9" w14:textId="77777777" w:rsidR="00C71F97" w:rsidRDefault="00C71F97" w:rsidP="00995AB0">
      <w:pPr>
        <w:keepNext/>
        <w:keepLines/>
        <w:jc w:val="both"/>
        <w:rPr>
          <w:iCs/>
        </w:rPr>
      </w:pPr>
    </w:p>
    <w:p w14:paraId="6E8B7E1E" w14:textId="7C046195"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 xml:space="preserve">approximately 10:24 </w:t>
      </w:r>
      <w:r w:rsidR="00056A20">
        <w:rPr>
          <w:bCs/>
        </w:rPr>
        <w:t>a</w:t>
      </w:r>
      <w:r>
        <w:rPr>
          <w:bCs/>
        </w:rPr>
        <w:t>.m.</w:t>
      </w:r>
      <w:r w:rsidR="004413AE">
        <w:rPr>
          <w:b/>
          <w:bCs/>
          <w:i/>
        </w:rPr>
        <w:br w:type="page"/>
      </w:r>
    </w:p>
    <w:p w14:paraId="09C5FF4E" w14:textId="4B82C787"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4A5916">
        <w:rPr>
          <w:b/>
          <w:i/>
          <w:iCs/>
        </w:rPr>
        <w:t xml:space="preserve"> </w:t>
      </w:r>
      <w:r w:rsidR="00056A20">
        <w:rPr>
          <w:b/>
          <w:i/>
          <w:iCs/>
        </w:rPr>
        <w:t>Thursday</w:t>
      </w:r>
      <w:r w:rsidR="004A5916">
        <w:rPr>
          <w:b/>
          <w:i/>
          <w:iCs/>
        </w:rPr>
        <w:t>,</w:t>
      </w:r>
      <w:r w:rsidR="00056A20">
        <w:rPr>
          <w:b/>
          <w:i/>
          <w:iCs/>
        </w:rPr>
        <w:t xml:space="preserve"> January 23,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B5E3D" w14:textId="77777777" w:rsidR="00904FD4" w:rsidRDefault="00904FD4">
      <w:r>
        <w:separator/>
      </w:r>
    </w:p>
  </w:endnote>
  <w:endnote w:type="continuationSeparator" w:id="0">
    <w:p w14:paraId="7F17E8F6" w14:textId="77777777" w:rsidR="00904FD4" w:rsidRDefault="00904FD4">
      <w:r>
        <w:continuationSeparator/>
      </w:r>
    </w:p>
  </w:endnote>
  <w:endnote w:type="continuationNotice" w:id="1">
    <w:p w14:paraId="694698CA" w14:textId="77777777" w:rsidR="00904FD4" w:rsidRDefault="00904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0A4568E"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2F37AC">
      <w:rPr>
        <w:i/>
        <w:sz w:val="18"/>
        <w:szCs w:val="18"/>
        <w:lang w:val="en-CA"/>
      </w:rPr>
      <w:t xml:space="preserve">Meeting – </w:t>
    </w:r>
    <w:r w:rsidR="00056A20">
      <w:rPr>
        <w:i/>
        <w:sz w:val="18"/>
        <w:szCs w:val="18"/>
        <w:lang w:val="en-CA"/>
      </w:rPr>
      <w:t>01</w:t>
    </w:r>
    <w:r w:rsidR="00917017">
      <w:rPr>
        <w:i/>
        <w:sz w:val="18"/>
        <w:szCs w:val="18"/>
        <w:lang w:val="en-CA"/>
      </w:rPr>
      <w:t>/</w:t>
    </w:r>
    <w:r w:rsidR="00056A20">
      <w:rPr>
        <w:i/>
        <w:sz w:val="18"/>
        <w:szCs w:val="18"/>
        <w:lang w:val="en-CA"/>
      </w:rPr>
      <w:t>23</w:t>
    </w:r>
    <w:r w:rsidR="005005C5">
      <w:rPr>
        <w:i/>
        <w:sz w:val="18"/>
        <w:szCs w:val="18"/>
        <w:lang w:val="en-CA"/>
      </w:rPr>
      <w:t>/</w:t>
    </w:r>
    <w:r w:rsidR="002F37AC">
      <w:rPr>
        <w:i/>
        <w:sz w:val="18"/>
        <w:szCs w:val="18"/>
        <w:lang w:val="en-CA"/>
      </w:rPr>
      <w:t>20</w:t>
    </w:r>
    <w:r w:rsidR="00056A20">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2989F" w14:textId="77777777" w:rsidR="00904FD4" w:rsidRDefault="00904FD4">
      <w:r>
        <w:separator/>
      </w:r>
    </w:p>
  </w:footnote>
  <w:footnote w:type="continuationSeparator" w:id="0">
    <w:p w14:paraId="7673EF30" w14:textId="77777777" w:rsidR="00904FD4" w:rsidRDefault="00904FD4">
      <w:r>
        <w:continuationSeparator/>
      </w:r>
    </w:p>
  </w:footnote>
  <w:footnote w:type="continuationNotice" w:id="1">
    <w:p w14:paraId="56C58128" w14:textId="77777777" w:rsidR="00904FD4" w:rsidRDefault="00904F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7"/>
  </w:num>
  <w:num w:numId="4">
    <w:abstractNumId w:val="0"/>
  </w:num>
  <w:num w:numId="5">
    <w:abstractNumId w:val="6"/>
  </w:num>
  <w:num w:numId="6">
    <w:abstractNumId w:val="11"/>
  </w:num>
  <w:num w:numId="7">
    <w:abstractNumId w:val="4"/>
  </w:num>
  <w:num w:numId="8">
    <w:abstractNumId w:val="8"/>
  </w:num>
  <w:num w:numId="9">
    <w:abstractNumId w:val="3"/>
  </w:num>
  <w:num w:numId="10">
    <w:abstractNumId w:val="10"/>
  </w:num>
  <w:num w:numId="11">
    <w:abstractNumId w:val="9"/>
  </w:num>
  <w:num w:numId="12">
    <w:abstractNumId w:val="13"/>
  </w:num>
  <w:num w:numId="13">
    <w:abstractNumId w:val="1"/>
  </w:num>
  <w:num w:numId="1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mwqAUAQJ0VgSwAAAA="/>
  </w:docVars>
  <w:rsids>
    <w:rsidRoot w:val="00227B9E"/>
    <w:rsid w:val="00000079"/>
    <w:rsid w:val="000001EA"/>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798"/>
    <w:rsid w:val="000279E4"/>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E5F"/>
    <w:rsid w:val="000D7108"/>
    <w:rsid w:val="000D71CF"/>
    <w:rsid w:val="000D72BB"/>
    <w:rsid w:val="000D7360"/>
    <w:rsid w:val="000D7646"/>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D4E"/>
    <w:rsid w:val="00156FEB"/>
    <w:rsid w:val="0015702C"/>
    <w:rsid w:val="00157087"/>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6CFE"/>
    <w:rsid w:val="001C6E05"/>
    <w:rsid w:val="001C701C"/>
    <w:rsid w:val="001C785B"/>
    <w:rsid w:val="001C79DC"/>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690"/>
    <w:rsid w:val="001F6698"/>
    <w:rsid w:val="001F67A0"/>
    <w:rsid w:val="001F6948"/>
    <w:rsid w:val="001F7116"/>
    <w:rsid w:val="001F7354"/>
    <w:rsid w:val="001F7408"/>
    <w:rsid w:val="001F76D5"/>
    <w:rsid w:val="001F7851"/>
    <w:rsid w:val="001F7C89"/>
    <w:rsid w:val="001F7DC5"/>
    <w:rsid w:val="00200663"/>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A83"/>
    <w:rsid w:val="002D4D3A"/>
    <w:rsid w:val="002D4F70"/>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2324"/>
    <w:rsid w:val="002E2A33"/>
    <w:rsid w:val="002E2EFC"/>
    <w:rsid w:val="002E32A1"/>
    <w:rsid w:val="002E33F6"/>
    <w:rsid w:val="002E3CD3"/>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A069C"/>
    <w:rsid w:val="003A071A"/>
    <w:rsid w:val="003A087C"/>
    <w:rsid w:val="003A08E3"/>
    <w:rsid w:val="003A0CAA"/>
    <w:rsid w:val="003A16EB"/>
    <w:rsid w:val="003A1A09"/>
    <w:rsid w:val="003A1FD2"/>
    <w:rsid w:val="003A2181"/>
    <w:rsid w:val="003A255C"/>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3B0"/>
    <w:rsid w:val="004773E0"/>
    <w:rsid w:val="00477AB6"/>
    <w:rsid w:val="00477D37"/>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4383"/>
    <w:rsid w:val="004A48A4"/>
    <w:rsid w:val="004A493E"/>
    <w:rsid w:val="004A4A9F"/>
    <w:rsid w:val="004A52EB"/>
    <w:rsid w:val="004A548A"/>
    <w:rsid w:val="004A54E2"/>
    <w:rsid w:val="004A5916"/>
    <w:rsid w:val="004A59C0"/>
    <w:rsid w:val="004A5B02"/>
    <w:rsid w:val="004A5BBC"/>
    <w:rsid w:val="004A5FB8"/>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A5E"/>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973"/>
    <w:rsid w:val="00595C9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9"/>
    <w:rsid w:val="006E4EE6"/>
    <w:rsid w:val="006E5A25"/>
    <w:rsid w:val="006E5B43"/>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B2"/>
    <w:rsid w:val="007849CA"/>
    <w:rsid w:val="00784A20"/>
    <w:rsid w:val="0078500C"/>
    <w:rsid w:val="007852E3"/>
    <w:rsid w:val="00785354"/>
    <w:rsid w:val="007865BC"/>
    <w:rsid w:val="007866A7"/>
    <w:rsid w:val="0078690B"/>
    <w:rsid w:val="00786CCB"/>
    <w:rsid w:val="00787449"/>
    <w:rsid w:val="007877D6"/>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7F"/>
    <w:rsid w:val="007D5C43"/>
    <w:rsid w:val="007D5D74"/>
    <w:rsid w:val="007D5E2A"/>
    <w:rsid w:val="007D6395"/>
    <w:rsid w:val="007D6540"/>
    <w:rsid w:val="007D6A20"/>
    <w:rsid w:val="007D6BF8"/>
    <w:rsid w:val="007D74D3"/>
    <w:rsid w:val="007D79B9"/>
    <w:rsid w:val="007D7C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A03"/>
    <w:rsid w:val="00837B4B"/>
    <w:rsid w:val="00837D42"/>
    <w:rsid w:val="00837F5B"/>
    <w:rsid w:val="0084008F"/>
    <w:rsid w:val="00840209"/>
    <w:rsid w:val="008402A7"/>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72C2"/>
    <w:rsid w:val="008574F1"/>
    <w:rsid w:val="0085754A"/>
    <w:rsid w:val="00857559"/>
    <w:rsid w:val="00857574"/>
    <w:rsid w:val="00857808"/>
    <w:rsid w:val="00857FBC"/>
    <w:rsid w:val="00860F2F"/>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E7"/>
    <w:rsid w:val="008B343B"/>
    <w:rsid w:val="008B381E"/>
    <w:rsid w:val="008B38FF"/>
    <w:rsid w:val="008B3957"/>
    <w:rsid w:val="008B3E94"/>
    <w:rsid w:val="008B4047"/>
    <w:rsid w:val="008B421D"/>
    <w:rsid w:val="008B4416"/>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FB5"/>
    <w:rsid w:val="008C2396"/>
    <w:rsid w:val="008C23FD"/>
    <w:rsid w:val="008C2445"/>
    <w:rsid w:val="008C2752"/>
    <w:rsid w:val="008C2777"/>
    <w:rsid w:val="008C3100"/>
    <w:rsid w:val="008C3145"/>
    <w:rsid w:val="008C3A4F"/>
    <w:rsid w:val="008C3EAF"/>
    <w:rsid w:val="008C4007"/>
    <w:rsid w:val="008C4219"/>
    <w:rsid w:val="008C45DD"/>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A57"/>
    <w:rsid w:val="008D1C5A"/>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D90"/>
    <w:rsid w:val="009576D1"/>
    <w:rsid w:val="0095772D"/>
    <w:rsid w:val="009577CF"/>
    <w:rsid w:val="009578E1"/>
    <w:rsid w:val="009578EA"/>
    <w:rsid w:val="00957B54"/>
    <w:rsid w:val="00957B7C"/>
    <w:rsid w:val="00957C07"/>
    <w:rsid w:val="00957EDF"/>
    <w:rsid w:val="0096098A"/>
    <w:rsid w:val="00960F8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633"/>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742"/>
    <w:rsid w:val="009C18C6"/>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5C4"/>
    <w:rsid w:val="009E74AF"/>
    <w:rsid w:val="009E7BDA"/>
    <w:rsid w:val="009E7EA6"/>
    <w:rsid w:val="009F061C"/>
    <w:rsid w:val="009F0ED1"/>
    <w:rsid w:val="009F0ED9"/>
    <w:rsid w:val="009F1251"/>
    <w:rsid w:val="009F16B4"/>
    <w:rsid w:val="009F17D9"/>
    <w:rsid w:val="009F1BB5"/>
    <w:rsid w:val="009F20D8"/>
    <w:rsid w:val="009F2B7F"/>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60C5"/>
    <w:rsid w:val="00A561C6"/>
    <w:rsid w:val="00A56393"/>
    <w:rsid w:val="00A5662C"/>
    <w:rsid w:val="00A5713A"/>
    <w:rsid w:val="00A571BF"/>
    <w:rsid w:val="00A5733E"/>
    <w:rsid w:val="00A57697"/>
    <w:rsid w:val="00A576CF"/>
    <w:rsid w:val="00A57B8F"/>
    <w:rsid w:val="00A57D75"/>
    <w:rsid w:val="00A57E47"/>
    <w:rsid w:val="00A57EB7"/>
    <w:rsid w:val="00A604CE"/>
    <w:rsid w:val="00A60934"/>
    <w:rsid w:val="00A61161"/>
    <w:rsid w:val="00A614CD"/>
    <w:rsid w:val="00A618D2"/>
    <w:rsid w:val="00A61B27"/>
    <w:rsid w:val="00A61D91"/>
    <w:rsid w:val="00A6222C"/>
    <w:rsid w:val="00A6261C"/>
    <w:rsid w:val="00A630B6"/>
    <w:rsid w:val="00A63298"/>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3643"/>
    <w:rsid w:val="00AA3B63"/>
    <w:rsid w:val="00AA3CB2"/>
    <w:rsid w:val="00AA4336"/>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721D"/>
    <w:rsid w:val="00AC74A3"/>
    <w:rsid w:val="00AC7602"/>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374"/>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E27"/>
    <w:rsid w:val="00B760F1"/>
    <w:rsid w:val="00B7637B"/>
    <w:rsid w:val="00B76677"/>
    <w:rsid w:val="00B76BBA"/>
    <w:rsid w:val="00B77051"/>
    <w:rsid w:val="00B7722A"/>
    <w:rsid w:val="00B774A5"/>
    <w:rsid w:val="00B77ACC"/>
    <w:rsid w:val="00B80016"/>
    <w:rsid w:val="00B811CF"/>
    <w:rsid w:val="00B815B6"/>
    <w:rsid w:val="00B8202A"/>
    <w:rsid w:val="00B821F0"/>
    <w:rsid w:val="00B82ADF"/>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AEA"/>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45B"/>
    <w:rsid w:val="00E1450E"/>
    <w:rsid w:val="00E145C3"/>
    <w:rsid w:val="00E14A29"/>
    <w:rsid w:val="00E14BAF"/>
    <w:rsid w:val="00E14F6D"/>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A9"/>
    <w:rsid w:val="00E34F77"/>
    <w:rsid w:val="00E3502C"/>
    <w:rsid w:val="00E350F6"/>
    <w:rsid w:val="00E35941"/>
    <w:rsid w:val="00E35CF1"/>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5E8"/>
    <w:rsid w:val="00F01A5C"/>
    <w:rsid w:val="00F01EB5"/>
    <w:rsid w:val="00F022FE"/>
    <w:rsid w:val="00F02AC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23DC"/>
    <w:rsid w:val="00F82918"/>
    <w:rsid w:val="00F82950"/>
    <w:rsid w:val="00F82C34"/>
    <w:rsid w:val="00F83130"/>
    <w:rsid w:val="00F831B2"/>
    <w:rsid w:val="00F831B8"/>
    <w:rsid w:val="00F837F1"/>
    <w:rsid w:val="00F83CB8"/>
    <w:rsid w:val="00F8437B"/>
    <w:rsid w:val="00F851BC"/>
    <w:rsid w:val="00F85327"/>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A8A"/>
    <w:rsid w:val="00FB3BE2"/>
    <w:rsid w:val="00FB3C9C"/>
    <w:rsid w:val="00FB3D04"/>
    <w:rsid w:val="00FB40CE"/>
    <w:rsid w:val="00FB41FE"/>
    <w:rsid w:val="00FB4205"/>
    <w:rsid w:val="00FB4C06"/>
    <w:rsid w:val="00FB523F"/>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3C255-6713-40D9-B773-C4B1374EE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22</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026</cp:revision>
  <cp:lastPrinted>2016-03-01T15:48:00Z</cp:lastPrinted>
  <dcterms:created xsi:type="dcterms:W3CDTF">2019-06-11T13:32:00Z</dcterms:created>
  <dcterms:modified xsi:type="dcterms:W3CDTF">2020-01-29T20:58:00Z</dcterms:modified>
</cp:coreProperties>
</file>